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A57433" w14:textId="77777777" w:rsidR="00541638" w:rsidRPr="005E2E5C" w:rsidRDefault="00541638" w:rsidP="007D2F5F">
      <w:pPr>
        <w:rPr>
          <w:sz w:val="24"/>
          <w:szCs w:val="24"/>
        </w:rPr>
      </w:pPr>
      <w:r w:rsidRPr="005E2E5C">
        <w:rPr>
          <w:b/>
          <w:sz w:val="24"/>
          <w:szCs w:val="24"/>
          <w:u w:val="single"/>
        </w:rPr>
        <w:t>Preamble</w:t>
      </w:r>
    </w:p>
    <w:p w14:paraId="06B4F98B" w14:textId="5566EE50" w:rsidR="00B164E1" w:rsidRDefault="008078E0" w:rsidP="00B164E1">
      <w:r>
        <w:t xml:space="preserve">Researchers who have been awarded their PhD within 4 years before the Census Date </w:t>
      </w:r>
      <w:r>
        <w:rPr>
          <w:u w:val="single"/>
        </w:rPr>
        <w:t>and</w:t>
      </w:r>
      <w:r>
        <w:t xml:space="preserve"> who have experienced a significant disruption to their early research career may apply for an eligibility </w:t>
      </w:r>
      <w:r w:rsidR="005454A7">
        <w:t>adjustment</w:t>
      </w:r>
      <w:r>
        <w:t>.</w:t>
      </w:r>
    </w:p>
    <w:p w14:paraId="10D7B548" w14:textId="20430C94" w:rsidR="008078E0" w:rsidRDefault="008078E0" w:rsidP="00B164E1">
      <w:r>
        <w:t>The period of career disruption must be equal or greater than the eligibility extension sought, and each disruption must be 1 month or longer.</w:t>
      </w:r>
    </w:p>
    <w:p w14:paraId="47466075" w14:textId="4AD64B5A" w:rsidR="008078E0" w:rsidRDefault="008078E0" w:rsidP="00B164E1">
      <w:r>
        <w:t>Candidates are advised to discuss the nature of the disruption with their nominated Supervisor, the relevant faculty/institute contact person, and the Research Office.</w:t>
      </w:r>
    </w:p>
    <w:p w14:paraId="1A15A379" w14:textId="2CE04727" w:rsidR="007E36DE" w:rsidRPr="008078E0" w:rsidRDefault="007E36DE" w:rsidP="00B164E1">
      <w:r>
        <w:t>Please upload the completed form to your online EOI application.</w:t>
      </w:r>
    </w:p>
    <w:p w14:paraId="501A5674" w14:textId="05D7795D" w:rsidR="009039AC" w:rsidRDefault="008078E0" w:rsidP="007D2F5F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Candidate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9842"/>
      </w:tblGrid>
      <w:tr w:rsidR="005B293A" w:rsidRPr="00541638" w14:paraId="5EA0F5B3" w14:textId="77777777" w:rsidTr="00AD13B8">
        <w:trPr>
          <w:trHeight w:val="480"/>
        </w:trPr>
        <w:tc>
          <w:tcPr>
            <w:tcW w:w="4106" w:type="dxa"/>
          </w:tcPr>
          <w:p w14:paraId="1D738260" w14:textId="4F4EF73C" w:rsidR="005B293A" w:rsidRPr="00072688" w:rsidRDefault="008078E0" w:rsidP="005B293A">
            <w:pPr>
              <w:rPr>
                <w:b/>
                <w:sz w:val="24"/>
                <w:szCs w:val="28"/>
              </w:rPr>
            </w:pPr>
            <w:r w:rsidRPr="00072688">
              <w:rPr>
                <w:b/>
                <w:sz w:val="24"/>
                <w:szCs w:val="28"/>
              </w:rPr>
              <w:t>Name:</w:t>
            </w:r>
          </w:p>
        </w:tc>
        <w:tc>
          <w:tcPr>
            <w:tcW w:w="9842" w:type="dxa"/>
          </w:tcPr>
          <w:p w14:paraId="735D555E" w14:textId="77777777" w:rsidR="005B293A" w:rsidRPr="00AD13B8" w:rsidRDefault="005B293A" w:rsidP="005B293A">
            <w:pPr>
              <w:rPr>
                <w:sz w:val="24"/>
                <w:szCs w:val="28"/>
              </w:rPr>
            </w:pPr>
          </w:p>
        </w:tc>
      </w:tr>
      <w:tr w:rsidR="005B293A" w:rsidRPr="00541638" w14:paraId="2D75E5CA" w14:textId="77777777" w:rsidTr="00AD13B8">
        <w:trPr>
          <w:trHeight w:val="416"/>
        </w:trPr>
        <w:tc>
          <w:tcPr>
            <w:tcW w:w="4106" w:type="dxa"/>
          </w:tcPr>
          <w:p w14:paraId="5FFECC49" w14:textId="20CBC5F7" w:rsidR="005B293A" w:rsidRPr="00072688" w:rsidRDefault="008078E0" w:rsidP="005B293A">
            <w:pPr>
              <w:rPr>
                <w:b/>
                <w:sz w:val="24"/>
                <w:szCs w:val="28"/>
              </w:rPr>
            </w:pPr>
            <w:r w:rsidRPr="00072688">
              <w:rPr>
                <w:b/>
                <w:sz w:val="24"/>
                <w:szCs w:val="28"/>
              </w:rPr>
              <w:t>Nominated Supervisor</w:t>
            </w:r>
            <w:r w:rsidR="0088705B">
              <w:rPr>
                <w:b/>
                <w:sz w:val="24"/>
                <w:szCs w:val="28"/>
              </w:rPr>
              <w:t>(s)</w:t>
            </w:r>
            <w:r w:rsidRPr="00072688">
              <w:rPr>
                <w:b/>
                <w:sz w:val="24"/>
                <w:szCs w:val="28"/>
              </w:rPr>
              <w:t>:</w:t>
            </w:r>
          </w:p>
        </w:tc>
        <w:tc>
          <w:tcPr>
            <w:tcW w:w="9842" w:type="dxa"/>
          </w:tcPr>
          <w:p w14:paraId="4CEFFAD0" w14:textId="77777777" w:rsidR="005B293A" w:rsidRPr="00AD13B8" w:rsidRDefault="005B293A" w:rsidP="005B293A">
            <w:pPr>
              <w:rPr>
                <w:sz w:val="24"/>
                <w:szCs w:val="28"/>
              </w:rPr>
            </w:pPr>
          </w:p>
        </w:tc>
      </w:tr>
      <w:tr w:rsidR="008078E0" w:rsidRPr="00541638" w14:paraId="53E3654B" w14:textId="77777777" w:rsidTr="00AD13B8">
        <w:trPr>
          <w:trHeight w:val="423"/>
        </w:trPr>
        <w:tc>
          <w:tcPr>
            <w:tcW w:w="4106" w:type="dxa"/>
          </w:tcPr>
          <w:p w14:paraId="26B8F6DF" w14:textId="72C39FFF" w:rsidR="008078E0" w:rsidRPr="00072688" w:rsidRDefault="008078E0" w:rsidP="005B293A">
            <w:pPr>
              <w:rPr>
                <w:b/>
                <w:sz w:val="24"/>
                <w:szCs w:val="28"/>
              </w:rPr>
            </w:pPr>
            <w:r w:rsidRPr="00072688">
              <w:rPr>
                <w:b/>
                <w:sz w:val="24"/>
                <w:szCs w:val="28"/>
              </w:rPr>
              <w:t>Relevant Faculty/Institute:</w:t>
            </w:r>
          </w:p>
        </w:tc>
        <w:sdt>
          <w:sdtPr>
            <w:rPr>
              <w:sz w:val="24"/>
              <w:szCs w:val="28"/>
            </w:rPr>
            <w:alias w:val="Faculty"/>
            <w:tag w:val="Faculty"/>
            <w:id w:val="1121572663"/>
            <w:placeholder>
              <w:docPart w:val="0904B235E3B94F6A895D5893827C2D69"/>
            </w:placeholder>
            <w:dropDownList>
              <w:listItem w:displayText="Select from dropdown list" w:value="Select from dropdown list"/>
              <w:listItem w:displayText="Faculty of Arts and Social Sciences" w:value="Faculty of Arts and Social Sciences"/>
              <w:listItem w:displayText="Faculty of Design, Architecture and Building" w:value="Faculty of Design, Architecture and Building"/>
              <w:listItem w:displayText="Faculty of Engineering and IT" w:value="Faculty of Engineering and IT"/>
              <w:listItem w:displayText="Faculty of Health" w:value="Faculty of Health"/>
              <w:listItem w:displayText="Faculty of Law" w:value="Faculty of Law"/>
              <w:listItem w:displayText="Faculty of Science" w:value="Faculty of Science"/>
              <w:listItem w:displayText="TD School" w:value="TD School"/>
              <w:listItem w:displayText="UTS Business School" w:value="UTS Business School"/>
              <w:listItem w:displayText="Connected Intelligence Centre" w:value="Connected Intelligence Centre"/>
              <w:listItem w:displayText="Institute for Public Policy and Governance" w:value="Institute for Public Policy and Governance"/>
              <w:listItem w:displayText="Institute for Sustainable Futures" w:value="Institute for Sustainable Futures"/>
              <w:listItem w:displayText="Jumbunna Institute for Indigenous Education and Research" w:value="Jumbunna Institute for Indigenous Education and Research"/>
            </w:dropDownList>
          </w:sdtPr>
          <w:sdtEndPr/>
          <w:sdtContent>
            <w:tc>
              <w:tcPr>
                <w:tcW w:w="9842" w:type="dxa"/>
              </w:tcPr>
              <w:p w14:paraId="20E387F4" w14:textId="272B93B5" w:rsidR="008078E0" w:rsidRPr="00AD13B8" w:rsidRDefault="00731BD3" w:rsidP="005B293A">
                <w:pPr>
                  <w:rPr>
                    <w:sz w:val="24"/>
                    <w:szCs w:val="28"/>
                  </w:rPr>
                </w:pPr>
                <w:r w:rsidRPr="00AD13B8">
                  <w:rPr>
                    <w:sz w:val="24"/>
                    <w:szCs w:val="28"/>
                  </w:rPr>
                  <w:t>Select from dropdown list</w:t>
                </w:r>
              </w:p>
            </w:tc>
          </w:sdtContent>
        </w:sdt>
      </w:tr>
      <w:tr w:rsidR="005B293A" w:rsidRPr="00541638" w14:paraId="20E40F8C" w14:textId="77777777" w:rsidTr="00B93177">
        <w:trPr>
          <w:trHeight w:val="515"/>
        </w:trPr>
        <w:tc>
          <w:tcPr>
            <w:tcW w:w="4106" w:type="dxa"/>
          </w:tcPr>
          <w:p w14:paraId="1EFD4343" w14:textId="670D78B2" w:rsidR="005B293A" w:rsidRPr="00072688" w:rsidRDefault="005B293A" w:rsidP="008A2A62">
            <w:pPr>
              <w:rPr>
                <w:b/>
                <w:sz w:val="24"/>
                <w:szCs w:val="28"/>
              </w:rPr>
            </w:pPr>
            <w:r w:rsidRPr="00072688">
              <w:rPr>
                <w:b/>
                <w:sz w:val="24"/>
                <w:szCs w:val="28"/>
              </w:rPr>
              <w:t>Award of PhD Date</w:t>
            </w:r>
            <w:r w:rsidR="001930E2">
              <w:rPr>
                <w:b/>
                <w:sz w:val="24"/>
                <w:szCs w:val="28"/>
              </w:rPr>
              <w:t>:</w:t>
            </w:r>
          </w:p>
        </w:tc>
        <w:tc>
          <w:tcPr>
            <w:tcW w:w="9842" w:type="dxa"/>
          </w:tcPr>
          <w:p w14:paraId="750A22C0" w14:textId="77777777" w:rsidR="005B293A" w:rsidRPr="00AD13B8" w:rsidRDefault="00AC7618" w:rsidP="00AC7618">
            <w:pPr>
              <w:tabs>
                <w:tab w:val="left" w:pos="3586"/>
              </w:tabs>
              <w:rPr>
                <w:sz w:val="24"/>
                <w:szCs w:val="28"/>
              </w:rPr>
            </w:pPr>
            <w:r w:rsidRPr="00AD13B8">
              <w:rPr>
                <w:sz w:val="24"/>
                <w:szCs w:val="28"/>
              </w:rPr>
              <w:tab/>
            </w:r>
          </w:p>
        </w:tc>
      </w:tr>
    </w:tbl>
    <w:p w14:paraId="14617D63" w14:textId="77777777" w:rsidR="00B164E1" w:rsidRDefault="00B164E1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7B140552" w14:textId="49892988" w:rsidR="00FD2F02" w:rsidRPr="00FD2F02" w:rsidRDefault="009039AC" w:rsidP="005B293A">
      <w:pPr>
        <w:rPr>
          <w:b/>
          <w:sz w:val="24"/>
          <w:szCs w:val="24"/>
          <w:u w:val="single"/>
        </w:rPr>
      </w:pPr>
      <w:r w:rsidRPr="00FD2F02">
        <w:rPr>
          <w:b/>
          <w:sz w:val="24"/>
          <w:szCs w:val="24"/>
          <w:u w:val="single"/>
        </w:rPr>
        <w:lastRenderedPageBreak/>
        <w:t xml:space="preserve">Details of career interruptions </w:t>
      </w:r>
    </w:p>
    <w:p w14:paraId="2AF004E8" w14:textId="77777777" w:rsidR="00AE7A9B" w:rsidRDefault="00FD2F02" w:rsidP="00AE7A9B">
      <w:pPr>
        <w:pStyle w:val="ListParagraph"/>
        <w:numPr>
          <w:ilvl w:val="0"/>
          <w:numId w:val="3"/>
        </w:numPr>
      </w:pPr>
      <w:r>
        <w:t>Select ‘Reason for career interruption’ from the drop-down menu on each row</w:t>
      </w:r>
    </w:p>
    <w:p w14:paraId="4A1D0A22" w14:textId="2B4244BD" w:rsidR="009039AC" w:rsidRPr="009039AC" w:rsidRDefault="00AE7A9B" w:rsidP="00AE7A9B">
      <w:pPr>
        <w:pStyle w:val="ListParagraph"/>
        <w:numPr>
          <w:ilvl w:val="0"/>
          <w:numId w:val="3"/>
        </w:numPr>
      </w:pPr>
      <w:r>
        <w:t>A</w:t>
      </w:r>
      <w:r w:rsidR="009039AC">
        <w:t>dd/</w:t>
      </w:r>
      <w:r>
        <w:t>D</w:t>
      </w:r>
      <w:r w:rsidR="009039AC">
        <w:t xml:space="preserve">elete </w:t>
      </w:r>
      <w:r>
        <w:t xml:space="preserve">row(s) </w:t>
      </w:r>
      <w:r w:rsidR="009039AC">
        <w:t xml:space="preserve">as necessary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38"/>
        <w:gridCol w:w="1345"/>
        <w:gridCol w:w="1345"/>
        <w:gridCol w:w="1052"/>
        <w:gridCol w:w="5261"/>
        <w:gridCol w:w="1138"/>
        <w:gridCol w:w="1069"/>
      </w:tblGrid>
      <w:tr w:rsidR="00B164E1" w:rsidRPr="009039AC" w14:paraId="48506754" w14:textId="77777777" w:rsidTr="00C748C5">
        <w:tc>
          <w:tcPr>
            <w:tcW w:w="982" w:type="pct"/>
          </w:tcPr>
          <w:p w14:paraId="571A9131" w14:textId="77777777" w:rsidR="001E381D" w:rsidRPr="009039AC" w:rsidRDefault="001E381D" w:rsidP="002752A3">
            <w:pPr>
              <w:rPr>
                <w:b/>
              </w:rPr>
            </w:pPr>
            <w:r w:rsidRPr="009039AC">
              <w:rPr>
                <w:b/>
              </w:rPr>
              <w:t>Reason for career interruption</w:t>
            </w:r>
            <w:r w:rsidR="00B164E1">
              <w:rPr>
                <w:b/>
              </w:rPr>
              <w:t xml:space="preserve"> </w:t>
            </w:r>
            <w:r w:rsidR="00B164E1" w:rsidRPr="00B164E1">
              <w:rPr>
                <w:rStyle w:val="FootnoteReference"/>
                <w:b/>
              </w:rPr>
              <w:footnoteReference w:id="1"/>
            </w:r>
            <w:r w:rsidR="002752A3">
              <w:rPr>
                <w:b/>
              </w:rPr>
              <w:t xml:space="preserve"> </w:t>
            </w:r>
            <w:r w:rsidR="002752A3" w:rsidRPr="002752A3">
              <w:t>(select from drop-down menu)</w:t>
            </w:r>
          </w:p>
        </w:tc>
        <w:tc>
          <w:tcPr>
            <w:tcW w:w="482" w:type="pct"/>
            <w:shd w:val="pct5" w:color="auto" w:fill="auto"/>
          </w:tcPr>
          <w:p w14:paraId="3140F2A6" w14:textId="77777777" w:rsidR="001E381D" w:rsidRDefault="001E381D" w:rsidP="001E381D">
            <w:pPr>
              <w:rPr>
                <w:b/>
              </w:rPr>
            </w:pPr>
            <w:r>
              <w:rPr>
                <w:b/>
              </w:rPr>
              <w:t>Start date (mm/dd/</w:t>
            </w:r>
            <w:proofErr w:type="spellStart"/>
            <w:r>
              <w:rPr>
                <w:b/>
              </w:rPr>
              <w:t>yy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482" w:type="pct"/>
            <w:shd w:val="pct5" w:color="auto" w:fill="auto"/>
          </w:tcPr>
          <w:p w14:paraId="23A988B9" w14:textId="77777777" w:rsidR="001E381D" w:rsidRDefault="001E381D" w:rsidP="001E381D">
            <w:pPr>
              <w:rPr>
                <w:b/>
              </w:rPr>
            </w:pPr>
            <w:r>
              <w:rPr>
                <w:b/>
              </w:rPr>
              <w:t>End date</w:t>
            </w:r>
          </w:p>
          <w:p w14:paraId="39EEE072" w14:textId="77777777" w:rsidR="001E381D" w:rsidRPr="009039AC" w:rsidRDefault="001E381D" w:rsidP="001E381D">
            <w:pPr>
              <w:rPr>
                <w:b/>
              </w:rPr>
            </w:pPr>
            <w:r>
              <w:rPr>
                <w:b/>
              </w:rPr>
              <w:t>(mm/dd/</w:t>
            </w:r>
            <w:proofErr w:type="spellStart"/>
            <w:r>
              <w:rPr>
                <w:b/>
              </w:rPr>
              <w:t>yy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377" w:type="pct"/>
            <w:shd w:val="pct5" w:color="auto" w:fill="auto"/>
          </w:tcPr>
          <w:p w14:paraId="1C255AF2" w14:textId="77777777" w:rsidR="001E381D" w:rsidRDefault="0006378D" w:rsidP="0006378D">
            <w:pPr>
              <w:rPr>
                <w:b/>
              </w:rPr>
            </w:pPr>
            <w:r>
              <w:rPr>
                <w:b/>
              </w:rPr>
              <w:t>Total d</w:t>
            </w:r>
            <w:r w:rsidR="001E381D">
              <w:rPr>
                <w:b/>
              </w:rPr>
              <w:t>uration (months)</w:t>
            </w:r>
          </w:p>
        </w:tc>
        <w:tc>
          <w:tcPr>
            <w:tcW w:w="1886" w:type="pct"/>
          </w:tcPr>
          <w:p w14:paraId="601EAE1C" w14:textId="77777777" w:rsidR="001E381D" w:rsidRPr="009039AC" w:rsidRDefault="001E381D" w:rsidP="009039AC">
            <w:pPr>
              <w:rPr>
                <w:b/>
              </w:rPr>
            </w:pPr>
            <w:r>
              <w:rPr>
                <w:b/>
              </w:rPr>
              <w:t>Explanation</w:t>
            </w:r>
          </w:p>
        </w:tc>
        <w:tc>
          <w:tcPr>
            <w:tcW w:w="408" w:type="pct"/>
            <w:shd w:val="pct5" w:color="auto" w:fill="auto"/>
          </w:tcPr>
          <w:p w14:paraId="140A4ADB" w14:textId="77777777" w:rsidR="001E381D" w:rsidRPr="009039AC" w:rsidRDefault="001E381D" w:rsidP="009039AC">
            <w:r>
              <w:rPr>
                <w:b/>
              </w:rPr>
              <w:t>FTE (research)</w:t>
            </w:r>
            <w:r w:rsidR="0006378D">
              <w:rPr>
                <w:b/>
              </w:rPr>
              <w:t xml:space="preserve"> during period</w:t>
            </w:r>
            <w:r>
              <w:rPr>
                <w:b/>
              </w:rPr>
              <w:t xml:space="preserve"> </w:t>
            </w:r>
          </w:p>
        </w:tc>
        <w:tc>
          <w:tcPr>
            <w:tcW w:w="383" w:type="pct"/>
            <w:shd w:val="pct5" w:color="auto" w:fill="auto"/>
          </w:tcPr>
          <w:p w14:paraId="69E66F80" w14:textId="77777777" w:rsidR="001E381D" w:rsidRPr="009039AC" w:rsidRDefault="001E381D" w:rsidP="009039AC">
            <w:pPr>
              <w:rPr>
                <w:b/>
              </w:rPr>
            </w:pPr>
            <w:r>
              <w:rPr>
                <w:b/>
              </w:rPr>
              <w:t>FTE (non-research)</w:t>
            </w:r>
            <w:r w:rsidR="0006378D">
              <w:rPr>
                <w:b/>
              </w:rPr>
              <w:t xml:space="preserve"> during period</w:t>
            </w:r>
          </w:p>
        </w:tc>
      </w:tr>
      <w:tr w:rsidR="00B164E1" w14:paraId="3D408DFF" w14:textId="77777777" w:rsidTr="00C748C5">
        <w:tc>
          <w:tcPr>
            <w:tcW w:w="982" w:type="pct"/>
          </w:tcPr>
          <w:p w14:paraId="4F98D596" w14:textId="18C6742C" w:rsidR="001E381D" w:rsidRDefault="001B5B1F" w:rsidP="008078E0">
            <w:pPr>
              <w:tabs>
                <w:tab w:val="right" w:pos="3271"/>
              </w:tabs>
            </w:pPr>
            <w:sdt>
              <w:sdtPr>
                <w:alias w:val="Reason for career interruption"/>
                <w:tag w:val="Reason for career interruption"/>
                <w:id w:val="-105973995"/>
                <w:placeholder>
                  <w:docPart w:val="0DECD88EC7E44CFCB8519958ECCD4106"/>
                </w:placeholder>
                <w:dropDownList>
                  <w:listItem w:displayText="Select from dropdown list" w:value="Select from dropdown list"/>
                  <w:listItem w:displayText="Disruption due to international relocation" w:value="Disruption due to international relocation"/>
                  <w:listItem w:displayText="Caring responsibilities" w:value="Caring responsibilities"/>
                  <w:listItem w:displayText="Disability" w:value="Disability"/>
                  <w:listItem w:displayText="Disaster management and recovery" w:value="Disaster management and recovery"/>
                  <w:listItem w:displayText="Limited or no access to facilities and resources -such as through workplace interruptions" w:value="Limited or no access to facilities and resources -such as through workplace interruptions"/>
                  <w:listItem w:displayText="Medical conditions" w:value="Medical conditions"/>
                  <w:listItem w:displayText="Non-research positions, not concurrent with research employment" w:value="Non-research positions, not concurrent with research employment"/>
                  <w:listItem w:displayText="Parental leave" w:value="Parental leave"/>
                  <w:listItem w:displayText="Unemployment" w:value="Unemployment"/>
                  <w:listItem w:displayText="Primary carer of dependent child" w:value="Primary carer of dependent child"/>
                </w:dropDownList>
              </w:sdtPr>
              <w:sdtEndPr/>
              <w:sdtContent>
                <w:r w:rsidR="008078E0">
                  <w:t>Select from dropdown list</w:t>
                </w:r>
              </w:sdtContent>
            </w:sdt>
          </w:p>
        </w:tc>
        <w:tc>
          <w:tcPr>
            <w:tcW w:w="482" w:type="pct"/>
            <w:shd w:val="pct5" w:color="auto" w:fill="auto"/>
          </w:tcPr>
          <w:p w14:paraId="3546ADB1" w14:textId="77777777" w:rsidR="001E381D" w:rsidRDefault="001E381D" w:rsidP="009039AC"/>
        </w:tc>
        <w:tc>
          <w:tcPr>
            <w:tcW w:w="482" w:type="pct"/>
            <w:shd w:val="pct5" w:color="auto" w:fill="auto"/>
          </w:tcPr>
          <w:p w14:paraId="73821CBD" w14:textId="77777777" w:rsidR="001E381D" w:rsidRDefault="001E381D" w:rsidP="009039AC"/>
        </w:tc>
        <w:tc>
          <w:tcPr>
            <w:tcW w:w="377" w:type="pct"/>
            <w:shd w:val="pct5" w:color="auto" w:fill="auto"/>
          </w:tcPr>
          <w:p w14:paraId="61957CC3" w14:textId="77777777" w:rsidR="001E381D" w:rsidRDefault="001E381D" w:rsidP="009039AC"/>
        </w:tc>
        <w:tc>
          <w:tcPr>
            <w:tcW w:w="1886" w:type="pct"/>
          </w:tcPr>
          <w:p w14:paraId="47D1C9B7" w14:textId="77777777" w:rsidR="001E381D" w:rsidRDefault="001E381D" w:rsidP="009039AC"/>
          <w:p w14:paraId="3EE039A7" w14:textId="267A95CE" w:rsidR="008078E0" w:rsidRDefault="008078E0" w:rsidP="009039AC"/>
        </w:tc>
        <w:tc>
          <w:tcPr>
            <w:tcW w:w="408" w:type="pct"/>
            <w:shd w:val="pct5" w:color="auto" w:fill="auto"/>
          </w:tcPr>
          <w:p w14:paraId="3B109C53" w14:textId="77777777" w:rsidR="001E381D" w:rsidRDefault="001E381D" w:rsidP="009039AC"/>
        </w:tc>
        <w:tc>
          <w:tcPr>
            <w:tcW w:w="383" w:type="pct"/>
            <w:shd w:val="pct5" w:color="auto" w:fill="auto"/>
          </w:tcPr>
          <w:p w14:paraId="074A0222" w14:textId="77777777" w:rsidR="001E381D" w:rsidRDefault="001E381D" w:rsidP="009039AC"/>
        </w:tc>
      </w:tr>
      <w:tr w:rsidR="003E5F0C" w14:paraId="238799B8" w14:textId="77777777" w:rsidTr="00A45C79">
        <w:tc>
          <w:tcPr>
            <w:tcW w:w="982" w:type="pct"/>
          </w:tcPr>
          <w:p w14:paraId="731DFB46" w14:textId="77777777" w:rsidR="003E5F0C" w:rsidRDefault="001B5B1F" w:rsidP="00A45C79">
            <w:pPr>
              <w:tabs>
                <w:tab w:val="right" w:pos="3271"/>
              </w:tabs>
            </w:pPr>
            <w:sdt>
              <w:sdtPr>
                <w:alias w:val="Reason for career interruption"/>
                <w:tag w:val="Reason for career interruption"/>
                <w:id w:val="-715893326"/>
                <w:placeholder>
                  <w:docPart w:val="8C9288D52038450DAEE1DCCEF0B6933C"/>
                </w:placeholder>
                <w:dropDownList>
                  <w:listItem w:displayText="Select from dropdown list" w:value="Select from dropdown list"/>
                  <w:listItem w:displayText="Disruption due to international relocation" w:value="Disruption due to international relocation"/>
                  <w:listItem w:displayText="Caring responsibilities" w:value="Caring responsibilities"/>
                  <w:listItem w:displayText="Disability" w:value="Disability"/>
                  <w:listItem w:displayText="Disaster management and recovery" w:value="Disaster management and recovery"/>
                  <w:listItem w:displayText="Limited or no access to facilities and resources -such as through workplace interruptions" w:value="Limited or no access to facilities and resources -such as through workplace interruptions"/>
                  <w:listItem w:displayText="Medical conditions" w:value="Medical conditions"/>
                  <w:listItem w:displayText="Non-research positions, not concurrent with research employment" w:value="Non-research positions, not concurrent with research employment"/>
                  <w:listItem w:displayText="Parental leave" w:value="Parental leave"/>
                  <w:listItem w:displayText="Unemployment" w:value="Unemployment"/>
                  <w:listItem w:displayText="Primary carer of dependent child" w:value="Primary carer of dependent child"/>
                </w:dropDownList>
              </w:sdtPr>
              <w:sdtEndPr/>
              <w:sdtContent>
                <w:r w:rsidR="003E5F0C">
                  <w:t>Select from dropdown list</w:t>
                </w:r>
              </w:sdtContent>
            </w:sdt>
          </w:p>
        </w:tc>
        <w:tc>
          <w:tcPr>
            <w:tcW w:w="482" w:type="pct"/>
            <w:shd w:val="pct5" w:color="auto" w:fill="auto"/>
          </w:tcPr>
          <w:p w14:paraId="603DADAE" w14:textId="77777777" w:rsidR="003E5F0C" w:rsidRDefault="003E5F0C" w:rsidP="00A45C79"/>
        </w:tc>
        <w:tc>
          <w:tcPr>
            <w:tcW w:w="482" w:type="pct"/>
            <w:shd w:val="pct5" w:color="auto" w:fill="auto"/>
          </w:tcPr>
          <w:p w14:paraId="393CD2CA" w14:textId="77777777" w:rsidR="003E5F0C" w:rsidRDefault="003E5F0C" w:rsidP="00A45C79"/>
        </w:tc>
        <w:tc>
          <w:tcPr>
            <w:tcW w:w="377" w:type="pct"/>
            <w:shd w:val="pct5" w:color="auto" w:fill="auto"/>
          </w:tcPr>
          <w:p w14:paraId="6D6F5C68" w14:textId="77777777" w:rsidR="003E5F0C" w:rsidRDefault="003E5F0C" w:rsidP="00A45C79"/>
        </w:tc>
        <w:tc>
          <w:tcPr>
            <w:tcW w:w="1886" w:type="pct"/>
          </w:tcPr>
          <w:p w14:paraId="6438F77E" w14:textId="77777777" w:rsidR="003E5F0C" w:rsidRDefault="003E5F0C" w:rsidP="00A45C79"/>
          <w:p w14:paraId="787B8465" w14:textId="77777777" w:rsidR="003E5F0C" w:rsidRDefault="003E5F0C" w:rsidP="00A45C79"/>
        </w:tc>
        <w:tc>
          <w:tcPr>
            <w:tcW w:w="408" w:type="pct"/>
            <w:shd w:val="pct5" w:color="auto" w:fill="auto"/>
          </w:tcPr>
          <w:p w14:paraId="35931EE9" w14:textId="77777777" w:rsidR="003E5F0C" w:rsidRDefault="003E5F0C" w:rsidP="00A45C79"/>
        </w:tc>
        <w:tc>
          <w:tcPr>
            <w:tcW w:w="383" w:type="pct"/>
            <w:shd w:val="pct5" w:color="auto" w:fill="auto"/>
          </w:tcPr>
          <w:p w14:paraId="6815B32C" w14:textId="77777777" w:rsidR="003E5F0C" w:rsidRDefault="003E5F0C" w:rsidP="00A45C79"/>
        </w:tc>
      </w:tr>
      <w:tr w:rsidR="003E5F0C" w14:paraId="402216A9" w14:textId="77777777" w:rsidTr="00A45C79">
        <w:tc>
          <w:tcPr>
            <w:tcW w:w="982" w:type="pct"/>
          </w:tcPr>
          <w:p w14:paraId="590C12C7" w14:textId="77777777" w:rsidR="003E5F0C" w:rsidRDefault="001B5B1F" w:rsidP="00A45C79">
            <w:pPr>
              <w:tabs>
                <w:tab w:val="right" w:pos="3271"/>
              </w:tabs>
            </w:pPr>
            <w:sdt>
              <w:sdtPr>
                <w:alias w:val="Reason for career interruption"/>
                <w:tag w:val="Reason for career interruption"/>
                <w:id w:val="1831631046"/>
                <w:placeholder>
                  <w:docPart w:val="AEAAD2E83AAC4F81A1E88053B5C1E6F0"/>
                </w:placeholder>
                <w:dropDownList>
                  <w:listItem w:displayText="Select from dropdown list" w:value="Select from dropdown list"/>
                  <w:listItem w:displayText="Disruption due to international relocation" w:value="Disruption due to international relocation"/>
                  <w:listItem w:displayText="Caring responsibilities" w:value="Caring responsibilities"/>
                  <w:listItem w:displayText="Disability" w:value="Disability"/>
                  <w:listItem w:displayText="Disaster management and recovery" w:value="Disaster management and recovery"/>
                  <w:listItem w:displayText="Limited or no access to facilities and resources -such as through workplace interruptions" w:value="Limited or no access to facilities and resources -such as through workplace interruptions"/>
                  <w:listItem w:displayText="Medical conditions" w:value="Medical conditions"/>
                  <w:listItem w:displayText="Non-research positions, not concurrent with research employment" w:value="Non-research positions, not concurrent with research employment"/>
                  <w:listItem w:displayText="Parental leave" w:value="Parental leave"/>
                  <w:listItem w:displayText="Unemployment" w:value="Unemployment"/>
                  <w:listItem w:displayText="Primary carer of dependent child" w:value="Primary carer of dependent child"/>
                </w:dropDownList>
              </w:sdtPr>
              <w:sdtEndPr/>
              <w:sdtContent>
                <w:r w:rsidR="003E5F0C">
                  <w:t>Select from dropdown list</w:t>
                </w:r>
              </w:sdtContent>
            </w:sdt>
          </w:p>
        </w:tc>
        <w:tc>
          <w:tcPr>
            <w:tcW w:w="482" w:type="pct"/>
            <w:shd w:val="pct5" w:color="auto" w:fill="auto"/>
          </w:tcPr>
          <w:p w14:paraId="3F393E73" w14:textId="77777777" w:rsidR="003E5F0C" w:rsidRDefault="003E5F0C" w:rsidP="00A45C79"/>
        </w:tc>
        <w:tc>
          <w:tcPr>
            <w:tcW w:w="482" w:type="pct"/>
            <w:shd w:val="pct5" w:color="auto" w:fill="auto"/>
          </w:tcPr>
          <w:p w14:paraId="121D99AC" w14:textId="77777777" w:rsidR="003E5F0C" w:rsidRDefault="003E5F0C" w:rsidP="00A45C79"/>
        </w:tc>
        <w:tc>
          <w:tcPr>
            <w:tcW w:w="377" w:type="pct"/>
            <w:shd w:val="pct5" w:color="auto" w:fill="auto"/>
          </w:tcPr>
          <w:p w14:paraId="149D1170" w14:textId="77777777" w:rsidR="003E5F0C" w:rsidRDefault="003E5F0C" w:rsidP="00A45C79"/>
        </w:tc>
        <w:tc>
          <w:tcPr>
            <w:tcW w:w="1886" w:type="pct"/>
          </w:tcPr>
          <w:p w14:paraId="68B2A0C5" w14:textId="77777777" w:rsidR="003E5F0C" w:rsidRDefault="003E5F0C" w:rsidP="00A45C79"/>
          <w:p w14:paraId="27CE906A" w14:textId="77777777" w:rsidR="003E5F0C" w:rsidRDefault="003E5F0C" w:rsidP="00A45C79"/>
        </w:tc>
        <w:tc>
          <w:tcPr>
            <w:tcW w:w="408" w:type="pct"/>
            <w:shd w:val="pct5" w:color="auto" w:fill="auto"/>
          </w:tcPr>
          <w:p w14:paraId="3A870D19" w14:textId="77777777" w:rsidR="003E5F0C" w:rsidRDefault="003E5F0C" w:rsidP="00A45C79"/>
        </w:tc>
        <w:tc>
          <w:tcPr>
            <w:tcW w:w="383" w:type="pct"/>
            <w:shd w:val="pct5" w:color="auto" w:fill="auto"/>
          </w:tcPr>
          <w:p w14:paraId="6A0E42B5" w14:textId="77777777" w:rsidR="003E5F0C" w:rsidRDefault="003E5F0C" w:rsidP="00A45C79"/>
        </w:tc>
      </w:tr>
      <w:tr w:rsidR="003E5F0C" w14:paraId="47D28A2F" w14:textId="77777777" w:rsidTr="00A45C79">
        <w:tc>
          <w:tcPr>
            <w:tcW w:w="982" w:type="pct"/>
          </w:tcPr>
          <w:p w14:paraId="28008144" w14:textId="77777777" w:rsidR="003E5F0C" w:rsidRDefault="001B5B1F" w:rsidP="00A45C79">
            <w:pPr>
              <w:tabs>
                <w:tab w:val="right" w:pos="3271"/>
              </w:tabs>
            </w:pPr>
            <w:sdt>
              <w:sdtPr>
                <w:alias w:val="Reason for career interruption"/>
                <w:tag w:val="Reason for career interruption"/>
                <w:id w:val="686256030"/>
                <w:placeholder>
                  <w:docPart w:val="229C274E60CA400197054D4A4CE5084D"/>
                </w:placeholder>
                <w:dropDownList>
                  <w:listItem w:displayText="Select from dropdown list" w:value="Select from dropdown list"/>
                  <w:listItem w:displayText="Disruption due to international relocation" w:value="Disruption due to international relocation"/>
                  <w:listItem w:displayText="Caring responsibilities" w:value="Caring responsibilities"/>
                  <w:listItem w:displayText="Disability" w:value="Disability"/>
                  <w:listItem w:displayText="Disaster management and recovery" w:value="Disaster management and recovery"/>
                  <w:listItem w:displayText="Limited or no access to facilities and resources -such as through workplace interruptions" w:value="Limited or no access to facilities and resources -such as through workplace interruptions"/>
                  <w:listItem w:displayText="Medical conditions" w:value="Medical conditions"/>
                  <w:listItem w:displayText="Non-research positions, not concurrent with research employment" w:value="Non-research positions, not concurrent with research employment"/>
                  <w:listItem w:displayText="Parental leave" w:value="Parental leave"/>
                  <w:listItem w:displayText="Unemployment" w:value="Unemployment"/>
                  <w:listItem w:displayText="Primary carer of dependent child" w:value="Primary carer of dependent child"/>
                </w:dropDownList>
              </w:sdtPr>
              <w:sdtEndPr/>
              <w:sdtContent>
                <w:r w:rsidR="003E5F0C">
                  <w:t>Select from dropdown list</w:t>
                </w:r>
              </w:sdtContent>
            </w:sdt>
          </w:p>
        </w:tc>
        <w:tc>
          <w:tcPr>
            <w:tcW w:w="482" w:type="pct"/>
            <w:shd w:val="pct5" w:color="auto" w:fill="auto"/>
          </w:tcPr>
          <w:p w14:paraId="366BD7BC" w14:textId="77777777" w:rsidR="003E5F0C" w:rsidRDefault="003E5F0C" w:rsidP="00A45C79"/>
        </w:tc>
        <w:tc>
          <w:tcPr>
            <w:tcW w:w="482" w:type="pct"/>
            <w:shd w:val="pct5" w:color="auto" w:fill="auto"/>
          </w:tcPr>
          <w:p w14:paraId="62400C74" w14:textId="77777777" w:rsidR="003E5F0C" w:rsidRDefault="003E5F0C" w:rsidP="00A45C79"/>
        </w:tc>
        <w:tc>
          <w:tcPr>
            <w:tcW w:w="377" w:type="pct"/>
            <w:shd w:val="pct5" w:color="auto" w:fill="auto"/>
          </w:tcPr>
          <w:p w14:paraId="4E2AB115" w14:textId="77777777" w:rsidR="003E5F0C" w:rsidRDefault="003E5F0C" w:rsidP="00A45C79"/>
        </w:tc>
        <w:tc>
          <w:tcPr>
            <w:tcW w:w="1886" w:type="pct"/>
          </w:tcPr>
          <w:p w14:paraId="56D83E88" w14:textId="77777777" w:rsidR="003E5F0C" w:rsidRDefault="003E5F0C" w:rsidP="00A45C79"/>
          <w:p w14:paraId="40E3C152" w14:textId="77777777" w:rsidR="003E5F0C" w:rsidRDefault="003E5F0C" w:rsidP="00A45C79"/>
        </w:tc>
        <w:tc>
          <w:tcPr>
            <w:tcW w:w="408" w:type="pct"/>
            <w:shd w:val="pct5" w:color="auto" w:fill="auto"/>
          </w:tcPr>
          <w:p w14:paraId="7C7C3F6D" w14:textId="77777777" w:rsidR="003E5F0C" w:rsidRDefault="003E5F0C" w:rsidP="00A45C79"/>
        </w:tc>
        <w:tc>
          <w:tcPr>
            <w:tcW w:w="383" w:type="pct"/>
            <w:shd w:val="pct5" w:color="auto" w:fill="auto"/>
          </w:tcPr>
          <w:p w14:paraId="459A343B" w14:textId="77777777" w:rsidR="003E5F0C" w:rsidRDefault="003E5F0C" w:rsidP="00A45C79"/>
        </w:tc>
      </w:tr>
      <w:tr w:rsidR="003E5F0C" w14:paraId="444B1BB6" w14:textId="77777777" w:rsidTr="00A45C79">
        <w:tc>
          <w:tcPr>
            <w:tcW w:w="982" w:type="pct"/>
          </w:tcPr>
          <w:p w14:paraId="3317446A" w14:textId="77777777" w:rsidR="003E5F0C" w:rsidRDefault="001B5B1F" w:rsidP="00A45C79">
            <w:pPr>
              <w:tabs>
                <w:tab w:val="right" w:pos="3271"/>
              </w:tabs>
            </w:pPr>
            <w:sdt>
              <w:sdtPr>
                <w:alias w:val="Reason for career interruption"/>
                <w:tag w:val="Reason for career interruption"/>
                <w:id w:val="-506141235"/>
                <w:placeholder>
                  <w:docPart w:val="7E06300675A64A66BB7C0E10E5C446EA"/>
                </w:placeholder>
                <w:dropDownList>
                  <w:listItem w:displayText="Select from dropdown list" w:value="Select from dropdown list"/>
                  <w:listItem w:displayText="Disruption due to international relocation" w:value="Disruption due to international relocation"/>
                  <w:listItem w:displayText="Caring responsibilities" w:value="Caring responsibilities"/>
                  <w:listItem w:displayText="Disability" w:value="Disability"/>
                  <w:listItem w:displayText="Disaster management and recovery" w:value="Disaster management and recovery"/>
                  <w:listItem w:displayText="Limited or no access to facilities and resources -such as through workplace interruptions" w:value="Limited or no access to facilities and resources -such as through workplace interruptions"/>
                  <w:listItem w:displayText="Medical conditions" w:value="Medical conditions"/>
                  <w:listItem w:displayText="Non-research positions, not concurrent with research employment" w:value="Non-research positions, not concurrent with research employment"/>
                  <w:listItem w:displayText="Parental leave" w:value="Parental leave"/>
                  <w:listItem w:displayText="Unemployment" w:value="Unemployment"/>
                  <w:listItem w:displayText="Primary carer of dependent child" w:value="Primary carer of dependent child"/>
                </w:dropDownList>
              </w:sdtPr>
              <w:sdtEndPr/>
              <w:sdtContent>
                <w:r w:rsidR="003E5F0C">
                  <w:t>Select from dropdown list</w:t>
                </w:r>
              </w:sdtContent>
            </w:sdt>
          </w:p>
        </w:tc>
        <w:tc>
          <w:tcPr>
            <w:tcW w:w="482" w:type="pct"/>
            <w:shd w:val="pct5" w:color="auto" w:fill="auto"/>
          </w:tcPr>
          <w:p w14:paraId="1EA87824" w14:textId="77777777" w:rsidR="003E5F0C" w:rsidRDefault="003E5F0C" w:rsidP="00A45C79"/>
        </w:tc>
        <w:tc>
          <w:tcPr>
            <w:tcW w:w="482" w:type="pct"/>
            <w:shd w:val="pct5" w:color="auto" w:fill="auto"/>
          </w:tcPr>
          <w:p w14:paraId="4015CA8E" w14:textId="77777777" w:rsidR="003E5F0C" w:rsidRDefault="003E5F0C" w:rsidP="00A45C79"/>
        </w:tc>
        <w:tc>
          <w:tcPr>
            <w:tcW w:w="377" w:type="pct"/>
            <w:shd w:val="pct5" w:color="auto" w:fill="auto"/>
          </w:tcPr>
          <w:p w14:paraId="1F087C62" w14:textId="77777777" w:rsidR="003E5F0C" w:rsidRDefault="003E5F0C" w:rsidP="00A45C79"/>
        </w:tc>
        <w:tc>
          <w:tcPr>
            <w:tcW w:w="1886" w:type="pct"/>
          </w:tcPr>
          <w:p w14:paraId="23988A6E" w14:textId="77777777" w:rsidR="003E5F0C" w:rsidRDefault="003E5F0C" w:rsidP="00A45C79"/>
          <w:p w14:paraId="2E0354BC" w14:textId="77777777" w:rsidR="003E5F0C" w:rsidRDefault="003E5F0C" w:rsidP="00A45C79"/>
        </w:tc>
        <w:tc>
          <w:tcPr>
            <w:tcW w:w="408" w:type="pct"/>
            <w:shd w:val="pct5" w:color="auto" w:fill="auto"/>
          </w:tcPr>
          <w:p w14:paraId="50D681AB" w14:textId="77777777" w:rsidR="003E5F0C" w:rsidRDefault="003E5F0C" w:rsidP="00A45C79"/>
        </w:tc>
        <w:tc>
          <w:tcPr>
            <w:tcW w:w="383" w:type="pct"/>
            <w:shd w:val="pct5" w:color="auto" w:fill="auto"/>
          </w:tcPr>
          <w:p w14:paraId="50396100" w14:textId="77777777" w:rsidR="003E5F0C" w:rsidRDefault="003E5F0C" w:rsidP="00A45C79"/>
        </w:tc>
      </w:tr>
      <w:tr w:rsidR="00C748C5" w14:paraId="5F1BAB6A" w14:textId="77777777" w:rsidTr="00C748C5">
        <w:tc>
          <w:tcPr>
            <w:tcW w:w="9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9DF573" w14:textId="77777777" w:rsidR="00C748C5" w:rsidRDefault="00C748C5" w:rsidP="00C748C5">
            <w:pPr>
              <w:tabs>
                <w:tab w:val="right" w:pos="3271"/>
              </w:tabs>
            </w:pPr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DE1D36" w14:textId="77777777" w:rsidR="00C748C5" w:rsidRDefault="00C748C5" w:rsidP="00C748C5"/>
        </w:tc>
        <w:tc>
          <w:tcPr>
            <w:tcW w:w="48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</w:tcPr>
          <w:p w14:paraId="681371B0" w14:textId="0B943AC3" w:rsidR="00C748C5" w:rsidRDefault="00C748C5" w:rsidP="00C748C5">
            <w:r>
              <w:t>TOTAL (months)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</w:tcPr>
          <w:p w14:paraId="4CFD5B4E" w14:textId="77777777" w:rsidR="00C748C5" w:rsidRDefault="00C748C5" w:rsidP="00C748C5"/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EA4AE88" w14:textId="77777777" w:rsidR="00C748C5" w:rsidRDefault="00C748C5" w:rsidP="00C748C5"/>
        </w:tc>
        <w:tc>
          <w:tcPr>
            <w:tcW w:w="4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C86028" w14:textId="77777777" w:rsidR="00C748C5" w:rsidRDefault="00C748C5" w:rsidP="00C748C5"/>
        </w:tc>
        <w:tc>
          <w:tcPr>
            <w:tcW w:w="3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1DED0B" w14:textId="77777777" w:rsidR="00C748C5" w:rsidRDefault="00C748C5" w:rsidP="00C748C5"/>
        </w:tc>
      </w:tr>
    </w:tbl>
    <w:p w14:paraId="736E1A10" w14:textId="6E28682E" w:rsidR="005B293A" w:rsidRPr="00C748C5" w:rsidRDefault="00B164E1" w:rsidP="005B293A">
      <w:r>
        <w:br w:type="page"/>
      </w:r>
      <w:r w:rsidR="005B293A" w:rsidRPr="00FD2F02">
        <w:rPr>
          <w:b/>
          <w:sz w:val="28"/>
          <w:szCs w:val="28"/>
        </w:rPr>
        <w:lastRenderedPageBreak/>
        <w:t>DECLARATION</w:t>
      </w:r>
      <w:r w:rsidR="00731BD3">
        <w:rPr>
          <w:b/>
          <w:sz w:val="28"/>
          <w:szCs w:val="28"/>
        </w:rPr>
        <w:t xml:space="preserve"> by </w:t>
      </w:r>
      <w:r w:rsidR="001E473F">
        <w:rPr>
          <w:b/>
          <w:sz w:val="28"/>
          <w:szCs w:val="28"/>
        </w:rPr>
        <w:t>CANDIDATE</w:t>
      </w:r>
    </w:p>
    <w:p w14:paraId="37CE82FE" w14:textId="5C31659A" w:rsidR="00731BD3" w:rsidRDefault="005B293A" w:rsidP="005B293A">
      <w:r>
        <w:t xml:space="preserve">I confirm I have read the </w:t>
      </w:r>
      <w:r w:rsidR="00731BD3">
        <w:rPr>
          <w:i/>
        </w:rPr>
        <w:t>Chancellor’s Postdoctoral Research Fellowship 202</w:t>
      </w:r>
      <w:r w:rsidR="00F77757">
        <w:rPr>
          <w:i/>
        </w:rPr>
        <w:t>3</w:t>
      </w:r>
      <w:r w:rsidR="00731BD3">
        <w:rPr>
          <w:i/>
        </w:rPr>
        <w:t xml:space="preserve"> Scheme Guidelines and </w:t>
      </w:r>
      <w:r w:rsidR="00731BD3" w:rsidRPr="00731BD3">
        <w:rPr>
          <w:i/>
        </w:rPr>
        <w:t>Information for Candidates</w:t>
      </w:r>
      <w:r w:rsidR="00731BD3">
        <w:t>, including the eligibility requirements. I certify that the Award of PhD Date and claimed career interruption(s) are complete and accurate in dates, nature and FTE, to the best of my knowledge and intent. I further confirm that upon request I am able and willing to provide supporting documentation to substantiate my claim.</w:t>
      </w:r>
    </w:p>
    <w:p w14:paraId="2BBBAAD4" w14:textId="5536EA48" w:rsidR="008C1033" w:rsidRDefault="008C1033" w:rsidP="005B293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74"/>
        <w:gridCol w:w="6974"/>
      </w:tblGrid>
      <w:tr w:rsidR="005B293A" w14:paraId="310B6113" w14:textId="77777777" w:rsidTr="00EC5C23">
        <w:tc>
          <w:tcPr>
            <w:tcW w:w="6974" w:type="dxa"/>
          </w:tcPr>
          <w:p w14:paraId="0CFDDB53" w14:textId="77777777" w:rsidR="005B293A" w:rsidRDefault="005B293A" w:rsidP="005B293A">
            <w:pPr>
              <w:jc w:val="center"/>
            </w:pPr>
            <w:r>
              <w:t>_______________________________</w:t>
            </w:r>
          </w:p>
        </w:tc>
        <w:tc>
          <w:tcPr>
            <w:tcW w:w="6974" w:type="dxa"/>
          </w:tcPr>
          <w:p w14:paraId="01D3AFC9" w14:textId="77777777" w:rsidR="005B293A" w:rsidRDefault="005B293A" w:rsidP="005B293A">
            <w:pPr>
              <w:jc w:val="center"/>
            </w:pPr>
            <w:r>
              <w:t>_______________________</w:t>
            </w:r>
          </w:p>
        </w:tc>
      </w:tr>
      <w:tr w:rsidR="005B293A" w:rsidRPr="00FD2F02" w14:paraId="0F3A6B6B" w14:textId="77777777" w:rsidTr="00EC5C23">
        <w:tc>
          <w:tcPr>
            <w:tcW w:w="6974" w:type="dxa"/>
          </w:tcPr>
          <w:p w14:paraId="1C97F272" w14:textId="78B944E4" w:rsidR="005B293A" w:rsidRPr="00FD2F02" w:rsidRDefault="00731BD3" w:rsidP="005B293A">
            <w:pPr>
              <w:jc w:val="center"/>
              <w:rPr>
                <w:b/>
              </w:rPr>
            </w:pPr>
            <w:r>
              <w:rPr>
                <w:b/>
              </w:rPr>
              <w:t>Signature (</w:t>
            </w:r>
            <w:r w:rsidR="005B293A" w:rsidRPr="00FD2F02">
              <w:rPr>
                <w:b/>
              </w:rPr>
              <w:t>Candidate)</w:t>
            </w:r>
          </w:p>
        </w:tc>
        <w:tc>
          <w:tcPr>
            <w:tcW w:w="6974" w:type="dxa"/>
          </w:tcPr>
          <w:p w14:paraId="0C3CB00C" w14:textId="77777777" w:rsidR="005B293A" w:rsidRPr="00FD2F02" w:rsidRDefault="005B293A" w:rsidP="005B293A">
            <w:pPr>
              <w:jc w:val="center"/>
              <w:rPr>
                <w:b/>
              </w:rPr>
            </w:pPr>
            <w:r w:rsidRPr="00FD2F02">
              <w:rPr>
                <w:b/>
              </w:rPr>
              <w:t>Date</w:t>
            </w:r>
          </w:p>
        </w:tc>
      </w:tr>
      <w:tr w:rsidR="00FD2F02" w14:paraId="3C7C1ED1" w14:textId="77777777" w:rsidTr="00EC5C23">
        <w:tc>
          <w:tcPr>
            <w:tcW w:w="6974" w:type="dxa"/>
          </w:tcPr>
          <w:p w14:paraId="4F379E0B" w14:textId="77777777" w:rsidR="00FD2F02" w:rsidRDefault="00FD2F02" w:rsidP="00EC5C23">
            <w:pPr>
              <w:jc w:val="center"/>
            </w:pPr>
          </w:p>
        </w:tc>
        <w:tc>
          <w:tcPr>
            <w:tcW w:w="6974" w:type="dxa"/>
          </w:tcPr>
          <w:p w14:paraId="23B6F25A" w14:textId="77777777" w:rsidR="00FD2F02" w:rsidRDefault="00FD2F02" w:rsidP="00EC5C23">
            <w:pPr>
              <w:jc w:val="center"/>
            </w:pPr>
          </w:p>
        </w:tc>
      </w:tr>
    </w:tbl>
    <w:p w14:paraId="5C14C6C3" w14:textId="67120F35" w:rsidR="005B13D8" w:rsidRDefault="005B13D8" w:rsidP="00731BD3"/>
    <w:p w14:paraId="603FFD06" w14:textId="61307C76" w:rsidR="00803747" w:rsidRPr="001E473F" w:rsidRDefault="00803747" w:rsidP="00803747">
      <w:pPr>
        <w:rPr>
          <w:b/>
          <w:sz w:val="28"/>
          <w:szCs w:val="28"/>
        </w:rPr>
      </w:pPr>
      <w:r w:rsidRPr="00FD2F02">
        <w:rPr>
          <w:b/>
          <w:sz w:val="28"/>
          <w:szCs w:val="28"/>
        </w:rPr>
        <w:t>DECLARATION</w:t>
      </w:r>
      <w:r>
        <w:rPr>
          <w:b/>
          <w:sz w:val="28"/>
          <w:szCs w:val="28"/>
        </w:rPr>
        <w:t xml:space="preserve"> by </w:t>
      </w:r>
      <w:r>
        <w:rPr>
          <w:b/>
          <w:caps/>
          <w:sz w:val="28"/>
          <w:szCs w:val="28"/>
        </w:rPr>
        <w:t>Associate Dean (Research) (</w:t>
      </w:r>
      <w:r w:rsidRPr="001E473F">
        <w:rPr>
          <w:b/>
          <w:sz w:val="28"/>
          <w:szCs w:val="28"/>
        </w:rPr>
        <w:t>or equivalent)</w:t>
      </w:r>
    </w:p>
    <w:p w14:paraId="11DAC38C" w14:textId="104511B7" w:rsidR="00803747" w:rsidRDefault="00803747" w:rsidP="00803747">
      <w:r>
        <w:t xml:space="preserve">I confirm I have read the </w:t>
      </w:r>
      <w:r>
        <w:rPr>
          <w:i/>
        </w:rPr>
        <w:t xml:space="preserve">Chancellor’s Postdoctoral Research Fellowship 2023 Scheme Guidelines and </w:t>
      </w:r>
      <w:r w:rsidRPr="00731BD3">
        <w:rPr>
          <w:i/>
        </w:rPr>
        <w:t>Information for Candidates</w:t>
      </w:r>
      <w:r>
        <w:t xml:space="preserve">, including the eligibility requirements. I am satisfied </w:t>
      </w:r>
      <w:r w:rsidR="00A46F8D">
        <w:t>with the information provided by the Candidate</w:t>
      </w:r>
      <w:r>
        <w:t xml:space="preserve">.  </w:t>
      </w:r>
    </w:p>
    <w:p w14:paraId="108C88B6" w14:textId="77777777" w:rsidR="00803747" w:rsidRDefault="00803747" w:rsidP="0080374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74"/>
        <w:gridCol w:w="6974"/>
      </w:tblGrid>
      <w:tr w:rsidR="00803747" w14:paraId="73631F8D" w14:textId="77777777" w:rsidTr="004460BB">
        <w:tc>
          <w:tcPr>
            <w:tcW w:w="6974" w:type="dxa"/>
          </w:tcPr>
          <w:p w14:paraId="7A656017" w14:textId="77777777" w:rsidR="00803747" w:rsidRDefault="00803747" w:rsidP="004460BB">
            <w:pPr>
              <w:jc w:val="center"/>
            </w:pPr>
            <w:r>
              <w:t>_______________________________</w:t>
            </w:r>
          </w:p>
        </w:tc>
        <w:tc>
          <w:tcPr>
            <w:tcW w:w="6974" w:type="dxa"/>
          </w:tcPr>
          <w:p w14:paraId="1E24587B" w14:textId="77777777" w:rsidR="00803747" w:rsidRDefault="00803747" w:rsidP="004460BB">
            <w:pPr>
              <w:jc w:val="center"/>
            </w:pPr>
            <w:r>
              <w:t>_______________________</w:t>
            </w:r>
          </w:p>
        </w:tc>
      </w:tr>
      <w:tr w:rsidR="00803747" w:rsidRPr="00FD2F02" w14:paraId="6CD414BD" w14:textId="77777777" w:rsidTr="004460BB">
        <w:tc>
          <w:tcPr>
            <w:tcW w:w="6974" w:type="dxa"/>
          </w:tcPr>
          <w:p w14:paraId="3CBE5F41" w14:textId="615444A6" w:rsidR="00803747" w:rsidRPr="00FD2F02" w:rsidRDefault="00803747" w:rsidP="004460BB">
            <w:pPr>
              <w:jc w:val="center"/>
              <w:rPr>
                <w:b/>
              </w:rPr>
            </w:pPr>
            <w:r w:rsidRPr="00FD2F02">
              <w:rPr>
                <w:b/>
              </w:rPr>
              <w:t xml:space="preserve">Signature </w:t>
            </w:r>
            <w:r w:rsidR="001B5B1F">
              <w:rPr>
                <w:b/>
              </w:rPr>
              <w:t>(</w:t>
            </w:r>
            <w:r w:rsidRPr="00FD2F02">
              <w:rPr>
                <w:b/>
              </w:rPr>
              <w:t>Associate Dean (Research) (or equivalent)</w:t>
            </w:r>
          </w:p>
        </w:tc>
        <w:tc>
          <w:tcPr>
            <w:tcW w:w="6974" w:type="dxa"/>
          </w:tcPr>
          <w:p w14:paraId="6E592457" w14:textId="77777777" w:rsidR="00803747" w:rsidRPr="00FD2F02" w:rsidRDefault="00803747" w:rsidP="004460BB">
            <w:pPr>
              <w:jc w:val="center"/>
              <w:rPr>
                <w:b/>
              </w:rPr>
            </w:pPr>
            <w:r w:rsidRPr="00FD2F02">
              <w:rPr>
                <w:b/>
              </w:rPr>
              <w:t>Date</w:t>
            </w:r>
          </w:p>
        </w:tc>
      </w:tr>
    </w:tbl>
    <w:p w14:paraId="3ADE5925" w14:textId="77777777" w:rsidR="00803747" w:rsidRDefault="00803747" w:rsidP="00731BD3">
      <w:bookmarkStart w:id="0" w:name="_GoBack"/>
      <w:bookmarkEnd w:id="0"/>
    </w:p>
    <w:sectPr w:rsidR="00803747" w:rsidSect="00EC5C2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A21CB" w14:textId="77777777" w:rsidR="005B293A" w:rsidRDefault="005B293A" w:rsidP="005B293A">
      <w:pPr>
        <w:spacing w:after="0" w:line="240" w:lineRule="auto"/>
      </w:pPr>
      <w:r>
        <w:separator/>
      </w:r>
    </w:p>
  </w:endnote>
  <w:endnote w:type="continuationSeparator" w:id="0">
    <w:p w14:paraId="399E6983" w14:textId="77777777" w:rsidR="005B293A" w:rsidRDefault="005B293A" w:rsidP="005B2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CF1B63" w14:textId="77777777" w:rsidR="006E5E3D" w:rsidRDefault="006E5E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025376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BC7156" w14:textId="76B1AFDB" w:rsidR="00B164E1" w:rsidRDefault="00B164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36D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254BACC" w14:textId="77777777" w:rsidR="00B164E1" w:rsidRDefault="00B164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F9EA3B" w14:textId="77777777" w:rsidR="006E5E3D" w:rsidRDefault="006E5E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9B3C4E" w14:textId="77777777" w:rsidR="005B293A" w:rsidRDefault="005B293A" w:rsidP="005B293A">
      <w:pPr>
        <w:spacing w:after="0" w:line="240" w:lineRule="auto"/>
      </w:pPr>
      <w:r>
        <w:separator/>
      </w:r>
    </w:p>
  </w:footnote>
  <w:footnote w:type="continuationSeparator" w:id="0">
    <w:p w14:paraId="2212D747" w14:textId="77777777" w:rsidR="005B293A" w:rsidRDefault="005B293A" w:rsidP="005B293A">
      <w:pPr>
        <w:spacing w:after="0" w:line="240" w:lineRule="auto"/>
      </w:pPr>
      <w:r>
        <w:continuationSeparator/>
      </w:r>
    </w:p>
  </w:footnote>
  <w:footnote w:id="1">
    <w:p w14:paraId="3604EAA7" w14:textId="117587E1" w:rsidR="00C748C5" w:rsidRPr="00C748C5" w:rsidRDefault="00B164E1" w:rsidP="00C748C5">
      <w:pPr>
        <w:rPr>
          <w:sz w:val="20"/>
          <w:szCs w:val="20"/>
        </w:rPr>
      </w:pPr>
      <w:r w:rsidRPr="00C748C5">
        <w:rPr>
          <w:rStyle w:val="FootnoteReference"/>
          <w:sz w:val="20"/>
          <w:szCs w:val="20"/>
        </w:rPr>
        <w:footnoteRef/>
      </w:r>
      <w:r w:rsidRPr="00C748C5">
        <w:rPr>
          <w:sz w:val="20"/>
          <w:szCs w:val="20"/>
        </w:rPr>
        <w:t xml:space="preserve"> </w:t>
      </w:r>
      <w:r w:rsidR="00C748C5" w:rsidRPr="00C748C5">
        <w:rPr>
          <w:b/>
          <w:bCs/>
          <w:sz w:val="20"/>
          <w:szCs w:val="20"/>
        </w:rPr>
        <w:t>For CPDRF candidates</w:t>
      </w:r>
      <w:r w:rsidR="00C748C5" w:rsidRPr="00C748C5">
        <w:rPr>
          <w:sz w:val="20"/>
          <w:szCs w:val="20"/>
        </w:rPr>
        <w:t xml:space="preserve"> - </w:t>
      </w:r>
      <w:r w:rsidRPr="00C748C5">
        <w:rPr>
          <w:sz w:val="20"/>
          <w:szCs w:val="20"/>
        </w:rPr>
        <w:t xml:space="preserve">Refer </w:t>
      </w:r>
      <w:r w:rsidR="00C748C5" w:rsidRPr="00C748C5">
        <w:rPr>
          <w:sz w:val="20"/>
          <w:szCs w:val="20"/>
        </w:rPr>
        <w:t xml:space="preserve">to </w:t>
      </w:r>
      <w:r w:rsidRPr="00C748C5">
        <w:rPr>
          <w:sz w:val="20"/>
          <w:szCs w:val="20"/>
        </w:rPr>
        <w:t>sec</w:t>
      </w:r>
      <w:r w:rsidR="00C748C5" w:rsidRPr="00C748C5">
        <w:rPr>
          <w:sz w:val="20"/>
          <w:szCs w:val="20"/>
        </w:rPr>
        <w:t>tion</w:t>
      </w:r>
      <w:r w:rsidRPr="00C748C5">
        <w:rPr>
          <w:sz w:val="20"/>
          <w:szCs w:val="20"/>
        </w:rPr>
        <w:t xml:space="preserve"> </w:t>
      </w:r>
      <w:r w:rsidR="008078E0" w:rsidRPr="00C748C5">
        <w:rPr>
          <w:sz w:val="20"/>
          <w:szCs w:val="20"/>
        </w:rPr>
        <w:t xml:space="preserve">3.1 and 3.4 of the </w:t>
      </w:r>
      <w:r w:rsidR="008078E0" w:rsidRPr="00C748C5">
        <w:rPr>
          <w:i/>
          <w:sz w:val="20"/>
          <w:szCs w:val="20"/>
        </w:rPr>
        <w:t>Chancellor’s Postdoctoral Research Fellowship 202</w:t>
      </w:r>
      <w:r w:rsidR="006E5E3D">
        <w:rPr>
          <w:i/>
          <w:sz w:val="20"/>
          <w:szCs w:val="20"/>
        </w:rPr>
        <w:t>3</w:t>
      </w:r>
      <w:r w:rsidR="008078E0" w:rsidRPr="00C748C5">
        <w:rPr>
          <w:i/>
          <w:sz w:val="20"/>
          <w:szCs w:val="20"/>
        </w:rPr>
        <w:t xml:space="preserve"> Scheme Guidelines and Information for Candidates</w:t>
      </w:r>
      <w:r w:rsidR="00C748C5" w:rsidRPr="00C748C5">
        <w:rPr>
          <w:i/>
          <w:sz w:val="20"/>
          <w:szCs w:val="20"/>
        </w:rPr>
        <w:t xml:space="preserve">. </w:t>
      </w:r>
    </w:p>
    <w:p w14:paraId="4A8BB7C8" w14:textId="7D228EE4" w:rsidR="00B164E1" w:rsidRPr="00C748C5" w:rsidRDefault="00C748C5" w:rsidP="00C748C5">
      <w:pPr>
        <w:rPr>
          <w:i/>
        </w:rPr>
      </w:pPr>
      <w:r w:rsidRPr="00C748C5">
        <w:rPr>
          <w:b/>
          <w:bCs/>
          <w:sz w:val="20"/>
          <w:szCs w:val="20"/>
        </w:rPr>
        <w:t>For CPD</w:t>
      </w:r>
      <w:r>
        <w:rPr>
          <w:b/>
          <w:bCs/>
          <w:sz w:val="20"/>
          <w:szCs w:val="20"/>
        </w:rPr>
        <w:t>I</w:t>
      </w:r>
      <w:r w:rsidRPr="00C748C5">
        <w:rPr>
          <w:b/>
          <w:bCs/>
          <w:sz w:val="20"/>
          <w:szCs w:val="20"/>
        </w:rPr>
        <w:t>RF candidates</w:t>
      </w:r>
      <w:r w:rsidRPr="00C748C5">
        <w:rPr>
          <w:sz w:val="20"/>
          <w:szCs w:val="20"/>
        </w:rPr>
        <w:t xml:space="preserve"> - Refer to section 3.</w:t>
      </w:r>
      <w:r>
        <w:rPr>
          <w:sz w:val="20"/>
          <w:szCs w:val="20"/>
        </w:rPr>
        <w:t>2</w:t>
      </w:r>
      <w:r w:rsidRPr="00C748C5">
        <w:rPr>
          <w:sz w:val="20"/>
          <w:szCs w:val="20"/>
        </w:rPr>
        <w:t xml:space="preserve"> and 3.</w:t>
      </w:r>
      <w:r>
        <w:rPr>
          <w:sz w:val="20"/>
          <w:szCs w:val="20"/>
        </w:rPr>
        <w:t>5</w:t>
      </w:r>
      <w:r w:rsidRPr="00C748C5">
        <w:rPr>
          <w:sz w:val="20"/>
          <w:szCs w:val="20"/>
        </w:rPr>
        <w:t xml:space="preserve"> of the </w:t>
      </w:r>
      <w:r w:rsidRPr="00C748C5">
        <w:rPr>
          <w:i/>
          <w:sz w:val="20"/>
          <w:szCs w:val="20"/>
        </w:rPr>
        <w:t xml:space="preserve">Chancellor’s Postdoctoral </w:t>
      </w:r>
      <w:r>
        <w:rPr>
          <w:i/>
          <w:sz w:val="20"/>
          <w:szCs w:val="20"/>
        </w:rPr>
        <w:t xml:space="preserve">Indigenous </w:t>
      </w:r>
      <w:r w:rsidRPr="00C748C5">
        <w:rPr>
          <w:i/>
          <w:sz w:val="20"/>
          <w:szCs w:val="20"/>
        </w:rPr>
        <w:t>Research Fellowship 202</w:t>
      </w:r>
      <w:r w:rsidR="006E5E3D">
        <w:rPr>
          <w:i/>
          <w:sz w:val="20"/>
          <w:szCs w:val="20"/>
        </w:rPr>
        <w:t>3</w:t>
      </w:r>
      <w:r w:rsidRPr="00C748C5">
        <w:rPr>
          <w:i/>
          <w:sz w:val="20"/>
          <w:szCs w:val="20"/>
        </w:rPr>
        <w:t xml:space="preserve"> Scheme Guidelines and Information for Candidat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B80997" w14:textId="77777777" w:rsidR="006E5E3D" w:rsidRDefault="006E5E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FA7A0" w14:textId="4D394A05" w:rsidR="00B164E1" w:rsidRDefault="00B164E1" w:rsidP="00B164E1"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7A34ACB8" wp14:editId="51D2FD70">
          <wp:simplePos x="8652294" y="914400"/>
          <wp:positionH relativeFrom="column">
            <wp:align>right</wp:align>
          </wp:positionH>
          <wp:positionV relativeFrom="paragraph">
            <wp:align>top</wp:align>
          </wp:positionV>
          <wp:extent cx="1123950" cy="476250"/>
          <wp:effectExtent l="0" t="0" r="0" b="0"/>
          <wp:wrapSquare wrapText="bothSides"/>
          <wp:docPr id="2" name="Picture 2" descr="UTS Logo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TS Logo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25E9538" w14:textId="3F0D5E44" w:rsidR="00B164E1" w:rsidRPr="006E5E3D" w:rsidRDefault="00B164E1" w:rsidP="00B164E1">
    <w:pPr>
      <w:pBdr>
        <w:bottom w:val="single" w:sz="4" w:space="1" w:color="auto"/>
      </w:pBdr>
      <w:rPr>
        <w:b/>
        <w:sz w:val="32"/>
        <w:szCs w:val="28"/>
      </w:rPr>
    </w:pPr>
    <w:r w:rsidRPr="006E5E3D">
      <w:rPr>
        <w:b/>
        <w:sz w:val="32"/>
        <w:szCs w:val="28"/>
      </w:rPr>
      <w:t xml:space="preserve">Career Disruption Eligibility Requests: </w:t>
    </w:r>
    <w:r w:rsidR="008078E0" w:rsidRPr="006E5E3D">
      <w:rPr>
        <w:b/>
        <w:sz w:val="32"/>
        <w:szCs w:val="28"/>
      </w:rPr>
      <w:t>UTS CPDRF/CPDIRF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47368" w14:textId="77777777" w:rsidR="006E5E3D" w:rsidRDefault="006E5E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63AD6"/>
    <w:multiLevelType w:val="hybridMultilevel"/>
    <w:tmpl w:val="D366AB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DC54B8"/>
    <w:multiLevelType w:val="hybridMultilevel"/>
    <w:tmpl w:val="D3C84C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4F6CE1"/>
    <w:multiLevelType w:val="hybridMultilevel"/>
    <w:tmpl w:val="83A6D7F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sjS2MDQ0MjA2s7BU0lEKTi0uzszPAykwqgUAH6OuGCwAAAA="/>
  </w:docVars>
  <w:rsids>
    <w:rsidRoot w:val="005B293A"/>
    <w:rsid w:val="0006378D"/>
    <w:rsid w:val="00072688"/>
    <w:rsid w:val="000735DF"/>
    <w:rsid w:val="00121019"/>
    <w:rsid w:val="00170A90"/>
    <w:rsid w:val="001930E2"/>
    <w:rsid w:val="001B5B1F"/>
    <w:rsid w:val="001C1618"/>
    <w:rsid w:val="001E381D"/>
    <w:rsid w:val="001E473F"/>
    <w:rsid w:val="002376A9"/>
    <w:rsid w:val="002752A3"/>
    <w:rsid w:val="00293D5E"/>
    <w:rsid w:val="00310CD7"/>
    <w:rsid w:val="00313E4A"/>
    <w:rsid w:val="003315BA"/>
    <w:rsid w:val="003E34DF"/>
    <w:rsid w:val="003E5F0C"/>
    <w:rsid w:val="005005C7"/>
    <w:rsid w:val="00541638"/>
    <w:rsid w:val="005454A7"/>
    <w:rsid w:val="00591080"/>
    <w:rsid w:val="005B13D8"/>
    <w:rsid w:val="005B293A"/>
    <w:rsid w:val="005E2E5C"/>
    <w:rsid w:val="00625E81"/>
    <w:rsid w:val="00675504"/>
    <w:rsid w:val="006E5E3D"/>
    <w:rsid w:val="00731BD3"/>
    <w:rsid w:val="00771BA5"/>
    <w:rsid w:val="00783F45"/>
    <w:rsid w:val="007C3840"/>
    <w:rsid w:val="007D2F5F"/>
    <w:rsid w:val="007E36DE"/>
    <w:rsid w:val="00803747"/>
    <w:rsid w:val="008078E0"/>
    <w:rsid w:val="00837562"/>
    <w:rsid w:val="00875561"/>
    <w:rsid w:val="008859B4"/>
    <w:rsid w:val="0088705B"/>
    <w:rsid w:val="008A2A62"/>
    <w:rsid w:val="008C1033"/>
    <w:rsid w:val="008D726B"/>
    <w:rsid w:val="009039AC"/>
    <w:rsid w:val="00911938"/>
    <w:rsid w:val="009933AC"/>
    <w:rsid w:val="00A03A4A"/>
    <w:rsid w:val="00A46F8D"/>
    <w:rsid w:val="00A65BB9"/>
    <w:rsid w:val="00A763AD"/>
    <w:rsid w:val="00AC7618"/>
    <w:rsid w:val="00AD05CF"/>
    <w:rsid w:val="00AD13B8"/>
    <w:rsid w:val="00AE7A9B"/>
    <w:rsid w:val="00B0646C"/>
    <w:rsid w:val="00B164E1"/>
    <w:rsid w:val="00B47A11"/>
    <w:rsid w:val="00B578DE"/>
    <w:rsid w:val="00B77BA7"/>
    <w:rsid w:val="00B93177"/>
    <w:rsid w:val="00B93C02"/>
    <w:rsid w:val="00C36BEC"/>
    <w:rsid w:val="00C748C5"/>
    <w:rsid w:val="00CC01E2"/>
    <w:rsid w:val="00D01823"/>
    <w:rsid w:val="00D039F2"/>
    <w:rsid w:val="00D77014"/>
    <w:rsid w:val="00DC20BA"/>
    <w:rsid w:val="00DF5CFB"/>
    <w:rsid w:val="00E97904"/>
    <w:rsid w:val="00EC5C23"/>
    <w:rsid w:val="00F77757"/>
    <w:rsid w:val="00FD2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1998626E"/>
  <w15:chartTrackingRefBased/>
  <w15:docId w15:val="{C6B92E70-C6A4-4236-988D-95C985443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9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B293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293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B293A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D2F5F"/>
    <w:rPr>
      <w:color w:val="808080"/>
    </w:rPr>
  </w:style>
  <w:style w:type="paragraph" w:styleId="ListParagraph">
    <w:name w:val="List Paragraph"/>
    <w:basedOn w:val="Normal"/>
    <w:uiPriority w:val="34"/>
    <w:qFormat/>
    <w:rsid w:val="006755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6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4E1"/>
  </w:style>
  <w:style w:type="paragraph" w:styleId="Footer">
    <w:name w:val="footer"/>
    <w:basedOn w:val="Normal"/>
    <w:link w:val="FooterChar"/>
    <w:uiPriority w:val="99"/>
    <w:unhideWhenUsed/>
    <w:rsid w:val="00B16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4E1"/>
  </w:style>
  <w:style w:type="character" w:styleId="CommentReference">
    <w:name w:val="annotation reference"/>
    <w:basedOn w:val="DefaultParagraphFont"/>
    <w:uiPriority w:val="99"/>
    <w:semiHidden/>
    <w:unhideWhenUsed/>
    <w:rsid w:val="002752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52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52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52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52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uts.edu.au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DECD88EC7E44CFCB8519958ECCD4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75BC2-39B1-443A-96CF-29B45E7656B9}"/>
      </w:docPartPr>
      <w:docPartBody>
        <w:p w:rsidR="00152542" w:rsidRDefault="003F3A12" w:rsidP="003F3A12">
          <w:pPr>
            <w:pStyle w:val="0DECD88EC7E44CFCB8519958ECCD4106"/>
          </w:pPr>
          <w:r w:rsidRPr="00EA1C65">
            <w:rPr>
              <w:rStyle w:val="PlaceholderText"/>
            </w:rPr>
            <w:t>Choose an item.</w:t>
          </w:r>
        </w:p>
      </w:docPartBody>
    </w:docPart>
    <w:docPart>
      <w:docPartPr>
        <w:name w:val="0904B235E3B94F6A895D5893827C2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7394E-2BB9-4A79-AA06-69B7FE3D80E7}"/>
      </w:docPartPr>
      <w:docPartBody>
        <w:p w:rsidR="00152542" w:rsidRDefault="003F3A12" w:rsidP="003F3A12">
          <w:pPr>
            <w:pStyle w:val="0904B235E3B94F6A895D5893827C2D691"/>
          </w:pPr>
          <w:r w:rsidRPr="00FB5B4A">
            <w:rPr>
              <w:rStyle w:val="PlaceholderText"/>
            </w:rPr>
            <w:t>Choose an item.</w:t>
          </w:r>
        </w:p>
      </w:docPartBody>
    </w:docPart>
    <w:docPart>
      <w:docPartPr>
        <w:name w:val="229C274E60CA400197054D4A4CE50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9EB95-9F3E-4F2F-9AE7-62FC41CCA237}"/>
      </w:docPartPr>
      <w:docPartBody>
        <w:p w:rsidR="00BC3094" w:rsidRDefault="005634D7" w:rsidP="005634D7">
          <w:pPr>
            <w:pStyle w:val="229C274E60CA400197054D4A4CE5084D"/>
          </w:pPr>
          <w:r w:rsidRPr="00EA1C65">
            <w:rPr>
              <w:rStyle w:val="PlaceholderText"/>
            </w:rPr>
            <w:t>Choose an item.</w:t>
          </w:r>
        </w:p>
      </w:docPartBody>
    </w:docPart>
    <w:docPart>
      <w:docPartPr>
        <w:name w:val="7E06300675A64A66BB7C0E10E5C44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14C98-0CB3-40D0-AFC2-90693A678928}"/>
      </w:docPartPr>
      <w:docPartBody>
        <w:p w:rsidR="00BC3094" w:rsidRDefault="005634D7" w:rsidP="005634D7">
          <w:pPr>
            <w:pStyle w:val="7E06300675A64A66BB7C0E10E5C446EA"/>
          </w:pPr>
          <w:r w:rsidRPr="00EA1C65">
            <w:rPr>
              <w:rStyle w:val="PlaceholderText"/>
            </w:rPr>
            <w:t>Choose an item.</w:t>
          </w:r>
        </w:p>
      </w:docPartBody>
    </w:docPart>
    <w:docPart>
      <w:docPartPr>
        <w:name w:val="8C9288D52038450DAEE1DCCEF0B69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729A6-5500-4CBB-B7C1-0C27EA607FC2}"/>
      </w:docPartPr>
      <w:docPartBody>
        <w:p w:rsidR="00BC3094" w:rsidRDefault="005634D7" w:rsidP="005634D7">
          <w:pPr>
            <w:pStyle w:val="8C9288D52038450DAEE1DCCEF0B6933C"/>
          </w:pPr>
          <w:r w:rsidRPr="00EA1C65">
            <w:rPr>
              <w:rStyle w:val="PlaceholderText"/>
            </w:rPr>
            <w:t>Choose an item.</w:t>
          </w:r>
        </w:p>
      </w:docPartBody>
    </w:docPart>
    <w:docPart>
      <w:docPartPr>
        <w:name w:val="AEAAD2E83AAC4F81A1E88053B5C1E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F9AF0-498E-46B0-9692-D1555DA66CA4}"/>
      </w:docPartPr>
      <w:docPartBody>
        <w:p w:rsidR="00BC3094" w:rsidRDefault="005634D7" w:rsidP="005634D7">
          <w:pPr>
            <w:pStyle w:val="AEAAD2E83AAC4F81A1E88053B5C1E6F0"/>
          </w:pPr>
          <w:r w:rsidRPr="00EA1C6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03BF"/>
    <w:rsid w:val="0012577E"/>
    <w:rsid w:val="00152542"/>
    <w:rsid w:val="003425A8"/>
    <w:rsid w:val="003F3A12"/>
    <w:rsid w:val="005634D7"/>
    <w:rsid w:val="006D7738"/>
    <w:rsid w:val="00AB33E3"/>
    <w:rsid w:val="00BC3094"/>
    <w:rsid w:val="00F703BF"/>
    <w:rsid w:val="00F93E80"/>
    <w:rsid w:val="00FF2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34D7"/>
    <w:rPr>
      <w:color w:val="808080"/>
    </w:rPr>
  </w:style>
  <w:style w:type="paragraph" w:customStyle="1" w:styleId="011107E3B6374F07A4EF59CF02E8B53C">
    <w:name w:val="011107E3B6374F07A4EF59CF02E8B53C"/>
    <w:rsid w:val="00F703BF"/>
  </w:style>
  <w:style w:type="paragraph" w:customStyle="1" w:styleId="A24181A732434862BA305B0DCA2C2DD2">
    <w:name w:val="A24181A732434862BA305B0DCA2C2DD2"/>
    <w:rsid w:val="00F703BF"/>
  </w:style>
  <w:style w:type="paragraph" w:customStyle="1" w:styleId="DB9A9240DCC949DF8C09B30BFDF8885C">
    <w:name w:val="DB9A9240DCC949DF8C09B30BFDF8885C"/>
    <w:rsid w:val="00F703BF"/>
  </w:style>
  <w:style w:type="paragraph" w:customStyle="1" w:styleId="036A3594263A44DBAE0237624E9CF32C">
    <w:name w:val="036A3594263A44DBAE0237624E9CF32C"/>
    <w:rsid w:val="00F703BF"/>
  </w:style>
  <w:style w:type="paragraph" w:customStyle="1" w:styleId="D2EEFF662EED42B9AF50D76A1A738F0F">
    <w:name w:val="D2EEFF662EED42B9AF50D76A1A738F0F"/>
    <w:rsid w:val="00F703BF"/>
  </w:style>
  <w:style w:type="paragraph" w:customStyle="1" w:styleId="763D4E298C1A4E67A944AEB98C4B68FA">
    <w:name w:val="763D4E298C1A4E67A944AEB98C4B68FA"/>
    <w:rsid w:val="00F703BF"/>
  </w:style>
  <w:style w:type="paragraph" w:customStyle="1" w:styleId="48A64152D16644EC98482DB4BD97A880">
    <w:name w:val="48A64152D16644EC98482DB4BD97A880"/>
    <w:rsid w:val="00F703BF"/>
  </w:style>
  <w:style w:type="paragraph" w:customStyle="1" w:styleId="22496D11D6D048A9ABA863F1BEB74D14">
    <w:name w:val="22496D11D6D048A9ABA863F1BEB74D14"/>
    <w:rsid w:val="00F703BF"/>
  </w:style>
  <w:style w:type="paragraph" w:customStyle="1" w:styleId="E3BEF0F3CD6D49EE822A46A92B61FD71">
    <w:name w:val="E3BEF0F3CD6D49EE822A46A92B61FD71"/>
    <w:rsid w:val="00F703BF"/>
  </w:style>
  <w:style w:type="paragraph" w:customStyle="1" w:styleId="FC8333281783494E913C48A5E061F4AF">
    <w:name w:val="FC8333281783494E913C48A5E061F4AF"/>
    <w:rsid w:val="00F703BF"/>
  </w:style>
  <w:style w:type="paragraph" w:customStyle="1" w:styleId="E0F8C3F8E2814FA6A94E6CAB8E7FD70B">
    <w:name w:val="E0F8C3F8E2814FA6A94E6CAB8E7FD70B"/>
    <w:rsid w:val="00AB33E3"/>
  </w:style>
  <w:style w:type="paragraph" w:customStyle="1" w:styleId="9898184D87B24E819A0174AA6849F7AC">
    <w:name w:val="9898184D87B24E819A0174AA6849F7AC"/>
    <w:rsid w:val="00AB33E3"/>
  </w:style>
  <w:style w:type="paragraph" w:customStyle="1" w:styleId="359BB3C06D9D43A6BE1B5482EE4DE5E4">
    <w:name w:val="359BB3C06D9D43A6BE1B5482EE4DE5E4"/>
    <w:rsid w:val="00AB33E3"/>
  </w:style>
  <w:style w:type="paragraph" w:customStyle="1" w:styleId="8B70B236C5594CF4B1EEA7D3A75ADCB7">
    <w:name w:val="8B70B236C5594CF4B1EEA7D3A75ADCB7"/>
    <w:rsid w:val="00AB33E3"/>
  </w:style>
  <w:style w:type="paragraph" w:customStyle="1" w:styleId="34044D3D64C84D2FA525F90B55DA935E">
    <w:name w:val="34044D3D64C84D2FA525F90B55DA935E"/>
    <w:rsid w:val="00AB33E3"/>
  </w:style>
  <w:style w:type="paragraph" w:customStyle="1" w:styleId="F9577EC1221845A993818E76560AB13B">
    <w:name w:val="F9577EC1221845A993818E76560AB13B"/>
    <w:rsid w:val="00AB33E3"/>
  </w:style>
  <w:style w:type="paragraph" w:customStyle="1" w:styleId="2A796C4D2893421CB6DDE054249BC94D">
    <w:name w:val="2A796C4D2893421CB6DDE054249BC94D"/>
    <w:rsid w:val="00AB33E3"/>
  </w:style>
  <w:style w:type="paragraph" w:customStyle="1" w:styleId="76551705D9D74754AB0888DD8108C03C">
    <w:name w:val="76551705D9D74754AB0888DD8108C03C"/>
    <w:rsid w:val="00AB33E3"/>
  </w:style>
  <w:style w:type="paragraph" w:customStyle="1" w:styleId="EECC882DE29144F6B08548994E84588C">
    <w:name w:val="EECC882DE29144F6B08548994E84588C"/>
    <w:rsid w:val="00AB33E3"/>
  </w:style>
  <w:style w:type="paragraph" w:customStyle="1" w:styleId="B53358BD0B504F28843356825CFA93B6">
    <w:name w:val="B53358BD0B504F28843356825CFA93B6"/>
    <w:rsid w:val="00AB33E3"/>
  </w:style>
  <w:style w:type="paragraph" w:customStyle="1" w:styleId="0D15CF648758437AB1D22BFD8168EAA9">
    <w:name w:val="0D15CF648758437AB1D22BFD8168EAA9"/>
    <w:rsid w:val="00AB33E3"/>
  </w:style>
  <w:style w:type="paragraph" w:customStyle="1" w:styleId="F257C4B571D34B2FB61232FB01D44206">
    <w:name w:val="F257C4B571D34B2FB61232FB01D44206"/>
    <w:rsid w:val="00AB33E3"/>
  </w:style>
  <w:style w:type="paragraph" w:customStyle="1" w:styleId="A86FDE40C91D4FE0AA62E60CB8331D2B">
    <w:name w:val="A86FDE40C91D4FE0AA62E60CB8331D2B"/>
    <w:rsid w:val="00AB33E3"/>
  </w:style>
  <w:style w:type="paragraph" w:customStyle="1" w:styleId="31291EAFE9CA4BC79128F71CA54FF446">
    <w:name w:val="31291EAFE9CA4BC79128F71CA54FF446"/>
    <w:rsid w:val="00AB33E3"/>
  </w:style>
  <w:style w:type="paragraph" w:customStyle="1" w:styleId="18D6D1F230C84D0FBDDF71FB6B6AE94A">
    <w:name w:val="18D6D1F230C84D0FBDDF71FB6B6AE94A"/>
    <w:rsid w:val="00AB33E3"/>
  </w:style>
  <w:style w:type="paragraph" w:customStyle="1" w:styleId="300E82476B334E35B6CAE95B2B9B3904">
    <w:name w:val="300E82476B334E35B6CAE95B2B9B3904"/>
    <w:rsid w:val="00AB33E3"/>
  </w:style>
  <w:style w:type="paragraph" w:customStyle="1" w:styleId="AE28CE2F8DCF499BB9D8830A91640444">
    <w:name w:val="AE28CE2F8DCF499BB9D8830A91640444"/>
    <w:rsid w:val="00AB33E3"/>
  </w:style>
  <w:style w:type="paragraph" w:customStyle="1" w:styleId="55B8C1488F3E47BD87AB13EA00879E8D">
    <w:name w:val="55B8C1488F3E47BD87AB13EA00879E8D"/>
    <w:rsid w:val="00AB33E3"/>
  </w:style>
  <w:style w:type="paragraph" w:customStyle="1" w:styleId="75CFBE2DBEAC41F4B53D5771B36DA3D8">
    <w:name w:val="75CFBE2DBEAC41F4B53D5771B36DA3D8"/>
    <w:rsid w:val="00AB33E3"/>
  </w:style>
  <w:style w:type="paragraph" w:customStyle="1" w:styleId="A5448C410310471DB3E7AE92CE02E787">
    <w:name w:val="A5448C410310471DB3E7AE92CE02E787"/>
    <w:rsid w:val="00AB33E3"/>
  </w:style>
  <w:style w:type="paragraph" w:customStyle="1" w:styleId="DAF1C8FC75074257B96500D759B581FC">
    <w:name w:val="DAF1C8FC75074257B96500D759B581FC"/>
    <w:rsid w:val="00AB33E3"/>
  </w:style>
  <w:style w:type="paragraph" w:customStyle="1" w:styleId="96A3E1D3986A4C49A45C0036F2D5B6FD">
    <w:name w:val="96A3E1D3986A4C49A45C0036F2D5B6FD"/>
    <w:rsid w:val="00AB33E3"/>
  </w:style>
  <w:style w:type="paragraph" w:customStyle="1" w:styleId="E9D949E9B23141858FCA3244A60ABCE3">
    <w:name w:val="E9D949E9B23141858FCA3244A60ABCE3"/>
    <w:rsid w:val="00AB33E3"/>
  </w:style>
  <w:style w:type="paragraph" w:customStyle="1" w:styleId="A915A57CDD174499B112F742D113F8EA">
    <w:name w:val="A915A57CDD174499B112F742D113F8EA"/>
    <w:rsid w:val="00AB33E3"/>
  </w:style>
  <w:style w:type="paragraph" w:customStyle="1" w:styleId="1B6E1EB675B44E37A38BDEB622B64E5E">
    <w:name w:val="1B6E1EB675B44E37A38BDEB622B64E5E"/>
    <w:rsid w:val="00AB33E3"/>
  </w:style>
  <w:style w:type="paragraph" w:customStyle="1" w:styleId="4178E66FDF6B4D7F87005DF3970E09F2">
    <w:name w:val="4178E66FDF6B4D7F87005DF3970E09F2"/>
    <w:rsid w:val="00AB33E3"/>
  </w:style>
  <w:style w:type="paragraph" w:customStyle="1" w:styleId="4B27593B37674EAEAD2B62952F7C1075">
    <w:name w:val="4B27593B37674EAEAD2B62952F7C1075"/>
    <w:rsid w:val="00AB33E3"/>
  </w:style>
  <w:style w:type="paragraph" w:customStyle="1" w:styleId="902160C7B15A4B64B18E3279DB4E8A4B">
    <w:name w:val="902160C7B15A4B64B18E3279DB4E8A4B"/>
    <w:rsid w:val="00AB33E3"/>
  </w:style>
  <w:style w:type="paragraph" w:customStyle="1" w:styleId="CC511BE621B24414976F6A3EEC3ED20B">
    <w:name w:val="CC511BE621B24414976F6A3EEC3ED20B"/>
    <w:rsid w:val="00AB33E3"/>
  </w:style>
  <w:style w:type="paragraph" w:customStyle="1" w:styleId="A6B2CDF62FE14E22A65D1416BB94A2D2">
    <w:name w:val="A6B2CDF62FE14E22A65D1416BB94A2D2"/>
    <w:rsid w:val="00AB33E3"/>
  </w:style>
  <w:style w:type="paragraph" w:customStyle="1" w:styleId="36462A2A508848DB901880BB2CD29CB3">
    <w:name w:val="36462A2A508848DB901880BB2CD29CB3"/>
    <w:rsid w:val="00AB33E3"/>
  </w:style>
  <w:style w:type="paragraph" w:customStyle="1" w:styleId="CCAB220431564D26BC77CED978672DAC">
    <w:name w:val="CCAB220431564D26BC77CED978672DAC"/>
    <w:rsid w:val="00AB33E3"/>
  </w:style>
  <w:style w:type="paragraph" w:customStyle="1" w:styleId="17350AF9F0634C4E9C3B24C7DFBF8D42">
    <w:name w:val="17350AF9F0634C4E9C3B24C7DFBF8D42"/>
    <w:rsid w:val="00AB33E3"/>
  </w:style>
  <w:style w:type="paragraph" w:customStyle="1" w:styleId="63029620599E48A789EC662CC2558FC5">
    <w:name w:val="63029620599E48A789EC662CC2558FC5"/>
    <w:rsid w:val="00AB33E3"/>
  </w:style>
  <w:style w:type="paragraph" w:customStyle="1" w:styleId="BB1BF2F0ACCB4BE7992BB236B54B64BE">
    <w:name w:val="BB1BF2F0ACCB4BE7992BB236B54B64BE"/>
    <w:rsid w:val="00AB33E3"/>
  </w:style>
  <w:style w:type="paragraph" w:customStyle="1" w:styleId="70C7833B542A4740AD2890A4EE2AD8E4">
    <w:name w:val="70C7833B542A4740AD2890A4EE2AD8E4"/>
    <w:rsid w:val="00AB33E3"/>
  </w:style>
  <w:style w:type="paragraph" w:customStyle="1" w:styleId="4788D3B38EED447189DA715E55756D07">
    <w:name w:val="4788D3B38EED447189DA715E55756D07"/>
    <w:rsid w:val="00AB33E3"/>
  </w:style>
  <w:style w:type="paragraph" w:customStyle="1" w:styleId="510D3AA810694EF099B7A7AD2F85A601">
    <w:name w:val="510D3AA810694EF099B7A7AD2F85A601"/>
    <w:rsid w:val="00AB33E3"/>
  </w:style>
  <w:style w:type="paragraph" w:customStyle="1" w:styleId="AA631A5DA8D2466F8957386E75A66255">
    <w:name w:val="AA631A5DA8D2466F8957386E75A66255"/>
    <w:rsid w:val="00AB33E3"/>
  </w:style>
  <w:style w:type="paragraph" w:customStyle="1" w:styleId="8C85A91BB8834332BBB9420DE5005C67">
    <w:name w:val="8C85A91BB8834332BBB9420DE5005C67"/>
    <w:rsid w:val="00AB33E3"/>
  </w:style>
  <w:style w:type="paragraph" w:customStyle="1" w:styleId="8CCB02CB517A48069B161749941919DA">
    <w:name w:val="8CCB02CB517A48069B161749941919DA"/>
    <w:rsid w:val="0012577E"/>
  </w:style>
  <w:style w:type="paragraph" w:customStyle="1" w:styleId="F0D3EBC06D47444E88010502D86D6BC6">
    <w:name w:val="F0D3EBC06D47444E88010502D86D6BC6"/>
    <w:rsid w:val="0012577E"/>
  </w:style>
  <w:style w:type="paragraph" w:customStyle="1" w:styleId="39A4CB4695934DDEAB65EC34C5B59638">
    <w:name w:val="39A4CB4695934DDEAB65EC34C5B59638"/>
    <w:rsid w:val="0012577E"/>
  </w:style>
  <w:style w:type="paragraph" w:customStyle="1" w:styleId="7327A8FCED034691BA8D8518AB18CB3D">
    <w:name w:val="7327A8FCED034691BA8D8518AB18CB3D"/>
    <w:rsid w:val="0012577E"/>
  </w:style>
  <w:style w:type="paragraph" w:customStyle="1" w:styleId="648EC4DD79894AFA8DEA7ED58F00E8E6">
    <w:name w:val="648EC4DD79894AFA8DEA7ED58F00E8E6"/>
    <w:rsid w:val="0012577E"/>
  </w:style>
  <w:style w:type="paragraph" w:customStyle="1" w:styleId="89FAF2FD03EB40BAB542CC9FC8491572">
    <w:name w:val="89FAF2FD03EB40BAB542CC9FC8491572"/>
    <w:rsid w:val="0012577E"/>
  </w:style>
  <w:style w:type="paragraph" w:customStyle="1" w:styleId="197A3BB8853143BD81996E5E88F56178">
    <w:name w:val="197A3BB8853143BD81996E5E88F56178"/>
    <w:rsid w:val="0012577E"/>
  </w:style>
  <w:style w:type="paragraph" w:customStyle="1" w:styleId="2E125008840C42BB95E7500C4B02678C">
    <w:name w:val="2E125008840C42BB95E7500C4B02678C"/>
    <w:rsid w:val="0012577E"/>
  </w:style>
  <w:style w:type="paragraph" w:customStyle="1" w:styleId="8648EE2E15834C8CB1624587A006CDDD">
    <w:name w:val="8648EE2E15834C8CB1624587A006CDDD"/>
    <w:rsid w:val="0012577E"/>
  </w:style>
  <w:style w:type="paragraph" w:customStyle="1" w:styleId="9FD10314B7FF49F29DE5F74364EAD02C">
    <w:name w:val="9FD10314B7FF49F29DE5F74364EAD02C"/>
    <w:rsid w:val="0012577E"/>
  </w:style>
  <w:style w:type="paragraph" w:customStyle="1" w:styleId="C5DEF3492BDD421591A310FBB8795193">
    <w:name w:val="C5DEF3492BDD421591A310FBB8795193"/>
    <w:rsid w:val="0012577E"/>
  </w:style>
  <w:style w:type="paragraph" w:customStyle="1" w:styleId="7E957C59F94C4569B7FE34E996F357CA">
    <w:name w:val="7E957C59F94C4569B7FE34E996F357CA"/>
    <w:rsid w:val="0012577E"/>
  </w:style>
  <w:style w:type="paragraph" w:customStyle="1" w:styleId="0A134BE7C5CC49BEB9BB6461AA9B2E92">
    <w:name w:val="0A134BE7C5CC49BEB9BB6461AA9B2E92"/>
    <w:rsid w:val="0012577E"/>
  </w:style>
  <w:style w:type="paragraph" w:customStyle="1" w:styleId="390A11634AF54747ADA288D9458A444B">
    <w:name w:val="390A11634AF54747ADA288D9458A444B"/>
    <w:rsid w:val="0012577E"/>
  </w:style>
  <w:style w:type="paragraph" w:customStyle="1" w:styleId="35713C9105FA4C7EBC584BECE043CAD0">
    <w:name w:val="35713C9105FA4C7EBC584BECE043CAD0"/>
    <w:rsid w:val="003F3A12"/>
  </w:style>
  <w:style w:type="paragraph" w:customStyle="1" w:styleId="9FA9A9FAA11249B083BFB09777B285AB">
    <w:name w:val="9FA9A9FAA11249B083BFB09777B285AB"/>
    <w:rsid w:val="003F3A12"/>
  </w:style>
  <w:style w:type="paragraph" w:customStyle="1" w:styleId="F0EBE1E5EC8E4066BDBAC942EA13D8FB">
    <w:name w:val="F0EBE1E5EC8E4066BDBAC942EA13D8FB"/>
    <w:rsid w:val="003F3A12"/>
  </w:style>
  <w:style w:type="paragraph" w:customStyle="1" w:styleId="F0192F40E5A14410AC38E253C46E2DAE">
    <w:name w:val="F0192F40E5A14410AC38E253C46E2DAE"/>
    <w:rsid w:val="003F3A12"/>
  </w:style>
  <w:style w:type="paragraph" w:customStyle="1" w:styleId="0DD01AD686B7450D822D19B1C38586CE">
    <w:name w:val="0DD01AD686B7450D822D19B1C38586CE"/>
    <w:rsid w:val="003F3A12"/>
  </w:style>
  <w:style w:type="paragraph" w:customStyle="1" w:styleId="AC2365A7ED7B450BAB906D4ECF786E01">
    <w:name w:val="AC2365A7ED7B450BAB906D4ECF786E01"/>
    <w:rsid w:val="003F3A12"/>
  </w:style>
  <w:style w:type="paragraph" w:customStyle="1" w:styleId="122CEEBC507C4700B39BCEEDACD11973">
    <w:name w:val="122CEEBC507C4700B39BCEEDACD11973"/>
    <w:rsid w:val="003F3A12"/>
  </w:style>
  <w:style w:type="paragraph" w:customStyle="1" w:styleId="713000F454574B8CA9E317CC4817D8AB">
    <w:name w:val="713000F454574B8CA9E317CC4817D8AB"/>
    <w:rsid w:val="003F3A12"/>
  </w:style>
  <w:style w:type="paragraph" w:customStyle="1" w:styleId="F566CF1F74864711BE9493CC7937B0F5">
    <w:name w:val="F566CF1F74864711BE9493CC7937B0F5"/>
    <w:rsid w:val="003F3A12"/>
  </w:style>
  <w:style w:type="paragraph" w:customStyle="1" w:styleId="0DECD88EC7E44CFCB8519958ECCD4106">
    <w:name w:val="0DECD88EC7E44CFCB8519958ECCD4106"/>
    <w:rsid w:val="003F3A12"/>
  </w:style>
  <w:style w:type="paragraph" w:customStyle="1" w:styleId="0904B235E3B94F6A895D5893827C2D69">
    <w:name w:val="0904B235E3B94F6A895D5893827C2D69"/>
    <w:rsid w:val="003F3A12"/>
    <w:rPr>
      <w:rFonts w:eastAsiaTheme="minorHAnsi"/>
      <w:lang w:eastAsia="en-US"/>
    </w:rPr>
  </w:style>
  <w:style w:type="paragraph" w:customStyle="1" w:styleId="0904B235E3B94F6A895D5893827C2D691">
    <w:name w:val="0904B235E3B94F6A895D5893827C2D691"/>
    <w:rsid w:val="003F3A12"/>
    <w:rPr>
      <w:rFonts w:eastAsiaTheme="minorHAnsi"/>
      <w:lang w:eastAsia="en-US"/>
    </w:rPr>
  </w:style>
  <w:style w:type="paragraph" w:customStyle="1" w:styleId="D46C5DBB104947639D2DE1E33D8BE2E1">
    <w:name w:val="D46C5DBB104947639D2DE1E33D8BE2E1"/>
    <w:rsid w:val="006D7738"/>
  </w:style>
  <w:style w:type="paragraph" w:customStyle="1" w:styleId="A5C9304935E141E4A08F9B0984A09AB5">
    <w:name w:val="A5C9304935E141E4A08F9B0984A09AB5"/>
    <w:rsid w:val="006D7738"/>
  </w:style>
  <w:style w:type="paragraph" w:customStyle="1" w:styleId="2301B4AF50D446E48F3BD774B4F31C7E">
    <w:name w:val="2301B4AF50D446E48F3BD774B4F31C7E"/>
    <w:rsid w:val="006D7738"/>
  </w:style>
  <w:style w:type="paragraph" w:customStyle="1" w:styleId="229C274E60CA400197054D4A4CE5084D">
    <w:name w:val="229C274E60CA400197054D4A4CE5084D"/>
    <w:rsid w:val="005634D7"/>
  </w:style>
  <w:style w:type="paragraph" w:customStyle="1" w:styleId="7E06300675A64A66BB7C0E10E5C446EA">
    <w:name w:val="7E06300675A64A66BB7C0E10E5C446EA"/>
    <w:rsid w:val="005634D7"/>
  </w:style>
  <w:style w:type="paragraph" w:customStyle="1" w:styleId="8C9288D52038450DAEE1DCCEF0B6933C">
    <w:name w:val="8C9288D52038450DAEE1DCCEF0B6933C"/>
    <w:rsid w:val="005634D7"/>
  </w:style>
  <w:style w:type="paragraph" w:customStyle="1" w:styleId="FD390D7EA60D4E18AE69164F2F330EBB">
    <w:name w:val="FD390D7EA60D4E18AE69164F2F330EBB"/>
    <w:rsid w:val="005634D7"/>
  </w:style>
  <w:style w:type="paragraph" w:customStyle="1" w:styleId="FBA28FF8DC1E4BDAB8C28BF6F42B1E52">
    <w:name w:val="FBA28FF8DC1E4BDAB8C28BF6F42B1E52"/>
    <w:rsid w:val="005634D7"/>
  </w:style>
  <w:style w:type="paragraph" w:customStyle="1" w:styleId="AEAAD2E83AAC4F81A1E88053B5C1E6F0">
    <w:name w:val="AEAAD2E83AAC4F81A1E88053B5C1E6F0"/>
    <w:rsid w:val="005634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1B1A4A-D018-42E6-BC6B-21848BE3E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.Walsh-1@uts.edu.au</dc:creator>
  <cp:keywords/>
  <dc:description/>
  <cp:lastModifiedBy>Merry Chandra</cp:lastModifiedBy>
  <cp:revision>3</cp:revision>
  <dcterms:created xsi:type="dcterms:W3CDTF">2022-04-13T05:33:00Z</dcterms:created>
  <dcterms:modified xsi:type="dcterms:W3CDTF">2022-04-13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03-30T22:41:26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dc6fc753-c377-4024-8135-f1a3419f8888</vt:lpwstr>
  </property>
  <property fmtid="{D5CDD505-2E9C-101B-9397-08002B2CF9AE}" pid="8" name="MSIP_Label_51a6c3db-1667-4f49-995a-8b9973972958_ContentBits">
    <vt:lpwstr>0</vt:lpwstr>
  </property>
</Properties>
</file>